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6B73CA" w14:textId="77777777" w:rsidR="003F76F0" w:rsidRDefault="003F76F0" w:rsidP="003F76F0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875"/>
        <w:gridCol w:w="2700"/>
        <w:gridCol w:w="1350"/>
        <w:gridCol w:w="1350"/>
        <w:gridCol w:w="1350"/>
        <w:gridCol w:w="1350"/>
      </w:tblGrid>
      <w:tr w:rsidR="00D6456B" w:rsidRPr="00CC46A6" w14:paraId="49498912" w14:textId="77777777" w:rsidTr="37B57DD2">
        <w:tc>
          <w:tcPr>
            <w:tcW w:w="10975" w:type="dxa"/>
            <w:gridSpan w:val="6"/>
            <w:shd w:val="clear" w:color="auto" w:fill="2F5496" w:themeFill="accent1" w:themeFillShade="BF"/>
          </w:tcPr>
          <w:p w14:paraId="7B460C0F" w14:textId="77777777" w:rsidR="00407DC3" w:rsidRPr="00CC46A6" w:rsidRDefault="00C51D9E" w:rsidP="37B57DD2">
            <w:pPr>
              <w:tabs>
                <w:tab w:val="left" w:pos="4120"/>
              </w:tabs>
              <w:jc w:val="center"/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  <w:lang w:val="es-419"/>
              </w:rPr>
            </w:pPr>
            <w:r>
              <w:rPr>
                <w:rFonts w:ascii="Calibri" w:eastAsia="Calibri" w:hAnsi="Calibri" w:cs="Arial"/>
                <w:b/>
                <w:bCs/>
                <w:color w:val="FFFFFF"/>
                <w:sz w:val="24"/>
                <w:lang w:val="es-ES_tradnl"/>
              </w:rPr>
              <w:t xml:space="preserve">FORMULARIO DE CONSENTIMIENTO DEL ESTUDIANTE PARA COMPARTIR INFORMACIÓN RELACIONADA CON EL COVID-19 ENTRE LA ESCUELA Y EL PROGRAMA ANTES/DESPUÉS DE LA ESCUELA  </w:t>
            </w:r>
          </w:p>
        </w:tc>
      </w:tr>
      <w:tr w:rsidR="00D6456B" w14:paraId="48EF58FB" w14:textId="77777777" w:rsidTr="37B57DD2">
        <w:tc>
          <w:tcPr>
            <w:tcW w:w="10975" w:type="dxa"/>
            <w:gridSpan w:val="6"/>
            <w:shd w:val="clear" w:color="auto" w:fill="2F5496" w:themeFill="accent1" w:themeFillShade="BF"/>
          </w:tcPr>
          <w:p w14:paraId="251C477D" w14:textId="77777777" w:rsidR="008E5F1B" w:rsidRPr="005409B7" w:rsidRDefault="00C51D9E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sz w:val="24"/>
                <w:lang w:val="es-ES_tradnl"/>
              </w:rPr>
              <w:t xml:space="preserve">A SER COMPLETADO POR LOS PADRES O TUTORES </w:t>
            </w:r>
          </w:p>
        </w:tc>
      </w:tr>
      <w:tr w:rsidR="00D6456B" w:rsidRPr="00CC46A6" w14:paraId="1AE83FBB" w14:textId="77777777" w:rsidTr="37B57DD2">
        <w:tc>
          <w:tcPr>
            <w:tcW w:w="10975" w:type="dxa"/>
            <w:gridSpan w:val="6"/>
            <w:tcBorders>
              <w:bottom w:val="single" w:sz="8" w:space="0" w:color="auto"/>
            </w:tcBorders>
            <w:shd w:val="clear" w:color="auto" w:fill="D9E2F3" w:themeFill="accent1" w:themeFillTint="33"/>
          </w:tcPr>
          <w:p w14:paraId="21357578" w14:textId="77777777" w:rsidR="003A4555" w:rsidRPr="00CC46A6" w:rsidRDefault="00C51D9E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lang w:val="es-419"/>
              </w:rPr>
            </w:pPr>
            <w:r>
              <w:rPr>
                <w:rFonts w:ascii="Calibri" w:eastAsia="Calibri" w:hAnsi="Calibri" w:cs="Calibri"/>
                <w:b/>
                <w:bCs/>
                <w:szCs w:val="22"/>
                <w:lang w:val="es-ES_tradnl"/>
              </w:rPr>
              <w:t>Información de los padres/tutores</w:t>
            </w:r>
          </w:p>
        </w:tc>
      </w:tr>
      <w:tr w:rsidR="00D6456B" w:rsidRPr="00CC46A6" w14:paraId="208A0828" w14:textId="77777777" w:rsidTr="37B57DD2">
        <w:tc>
          <w:tcPr>
            <w:tcW w:w="10975" w:type="dxa"/>
            <w:gridSpan w:val="6"/>
            <w:tcBorders>
              <w:bottom w:val="single" w:sz="8" w:space="0" w:color="auto"/>
            </w:tcBorders>
            <w:shd w:val="clear" w:color="auto" w:fill="EDEDED" w:themeFill="accent3" w:themeFillTint="33"/>
          </w:tcPr>
          <w:p w14:paraId="5AE1B92E" w14:textId="77777777" w:rsidR="00CA0324" w:rsidRPr="00CC46A6" w:rsidRDefault="00CA0324" w:rsidP="00D26CAB">
            <w:pPr>
              <w:pStyle w:val="ListParagraph"/>
              <w:ind w:left="360"/>
              <w:rPr>
                <w:rStyle w:val="CommentReference"/>
                <w:lang w:val="es-419"/>
              </w:rPr>
            </w:pPr>
          </w:p>
        </w:tc>
      </w:tr>
      <w:tr w:rsidR="00D6456B" w:rsidRPr="00CC46A6" w14:paraId="40D93A49" w14:textId="77777777" w:rsidTr="37B57DD2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A67B654" w14:textId="77777777" w:rsidR="00CF3FE0" w:rsidRPr="00CC46A6" w:rsidRDefault="00C51D9E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 xml:space="preserve">Padre/Madre/Tutor </w:t>
            </w:r>
          </w:p>
          <w:p w14:paraId="27CA9F84" w14:textId="77777777" w:rsidR="00CF3FE0" w:rsidRPr="00CC46A6" w:rsidRDefault="00C51D9E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ombre en letra de molde:</w:t>
            </w:r>
          </w:p>
        </w:tc>
        <w:tc>
          <w:tcPr>
            <w:tcW w:w="8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64D1E" w14:textId="77777777" w:rsidR="00CF3FE0" w:rsidRPr="00CC46A6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s-419"/>
              </w:rPr>
            </w:pPr>
          </w:p>
        </w:tc>
      </w:tr>
      <w:tr w:rsidR="00D6456B" w14:paraId="351BC281" w14:textId="77777777" w:rsidTr="37B57DD2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89DD9CF" w14:textId="77777777" w:rsidR="00CF3FE0" w:rsidRDefault="00C51D9E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ro. teléfono móvil/celular de padre/madre/tutor.:</w:t>
            </w:r>
          </w:p>
          <w:p w14:paraId="0AB9CB7F" w14:textId="77777777" w:rsidR="00CF3FE0" w:rsidRPr="00FE7ED7" w:rsidRDefault="00C51D9E" w:rsidP="00E3101C">
            <w:pPr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r>
              <w:rPr>
                <w:rFonts w:ascii="Calibri" w:eastAsia="Calibri" w:hAnsi="Calibri" w:cs="Calibri"/>
                <w:i/>
                <w:iCs/>
                <w:sz w:val="16"/>
                <w:szCs w:val="16"/>
                <w:lang w:val="es-ES_tradnl"/>
              </w:rPr>
              <w:t>Nota: los resultados se enviarán por mensaje de texto a este #</w:t>
            </w:r>
          </w:p>
        </w:tc>
        <w:tc>
          <w:tcPr>
            <w:tcW w:w="8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C06CD4" w14:textId="77777777" w:rsidR="00CF3FE0" w:rsidRPr="003A4555" w:rsidRDefault="00CF3FE0" w:rsidP="00FE7ED7">
            <w:pPr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D6456B" w:rsidRPr="00CC46A6" w14:paraId="17CEAD92" w14:textId="77777777" w:rsidTr="37B57DD2">
        <w:trPr>
          <w:trHeight w:val="40"/>
        </w:trPr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5019F44" w14:textId="77777777" w:rsidR="00CF3FE0" w:rsidRPr="00CC46A6" w:rsidRDefault="00C51D9E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Padre/Madre/Tutor</w:t>
            </w:r>
          </w:p>
          <w:p w14:paraId="2A47A35C" w14:textId="77777777" w:rsidR="00CF3FE0" w:rsidRPr="00CC46A6" w:rsidRDefault="00C51D9E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Dirección de correo electrónico:</w:t>
            </w:r>
          </w:p>
        </w:tc>
        <w:tc>
          <w:tcPr>
            <w:tcW w:w="8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52C7FB" w14:textId="77777777" w:rsidR="00CF3FE0" w:rsidRPr="00CC46A6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s-419"/>
              </w:rPr>
            </w:pPr>
          </w:p>
        </w:tc>
      </w:tr>
      <w:tr w:rsidR="00D6456B" w14:paraId="73CC656E" w14:textId="77777777" w:rsidTr="37B57DD2">
        <w:tc>
          <w:tcPr>
            <w:tcW w:w="10975" w:type="dxa"/>
            <w:gridSpan w:val="6"/>
            <w:tcBorders>
              <w:top w:val="single" w:sz="8" w:space="0" w:color="auto"/>
              <w:bottom w:val="single" w:sz="6" w:space="0" w:color="auto"/>
            </w:tcBorders>
            <w:shd w:val="clear" w:color="auto" w:fill="D9E2F3" w:themeFill="accent1" w:themeFillTint="33"/>
          </w:tcPr>
          <w:p w14:paraId="6EE57528" w14:textId="64B3DD1E" w:rsidR="00CF3FE0" w:rsidRPr="005409B7" w:rsidRDefault="00C51D9E" w:rsidP="00E3101C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Cs w:val="22"/>
                <w:lang w:val="es-ES_tradnl"/>
              </w:rPr>
              <w:t xml:space="preserve">Información del </w:t>
            </w:r>
            <w:r w:rsidR="00CC46A6">
              <w:rPr>
                <w:rFonts w:ascii="Calibri" w:eastAsia="Calibri" w:hAnsi="Calibri" w:cs="Calibri"/>
                <w:b/>
                <w:bCs/>
                <w:szCs w:val="22"/>
                <w:lang w:val="es-ES_tradnl"/>
              </w:rPr>
              <w:t>menor</w:t>
            </w:r>
            <w:r>
              <w:rPr>
                <w:rFonts w:ascii="Calibri" w:eastAsia="Calibri" w:hAnsi="Calibri" w:cs="Calibri"/>
                <w:b/>
                <w:bCs/>
                <w:szCs w:val="22"/>
                <w:lang w:val="es-ES_tradnl"/>
              </w:rPr>
              <w:t>/estudiante</w:t>
            </w:r>
          </w:p>
        </w:tc>
      </w:tr>
      <w:tr w:rsidR="00D6456B" w:rsidRPr="00CC46A6" w14:paraId="3EEC5A8F" w14:textId="77777777" w:rsidTr="37B57DD2">
        <w:trPr>
          <w:trHeight w:val="282"/>
        </w:trPr>
        <w:tc>
          <w:tcPr>
            <w:tcW w:w="2875" w:type="dxa"/>
            <w:shd w:val="clear" w:color="auto" w:fill="D9D9D9" w:themeFill="background1" w:themeFillShade="D9"/>
          </w:tcPr>
          <w:p w14:paraId="035C2E5E" w14:textId="77777777" w:rsidR="00CF3FE0" w:rsidRPr="00CC46A6" w:rsidRDefault="00C51D9E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ombre en letra de molde del niño/estudiante:</w:t>
            </w:r>
          </w:p>
        </w:tc>
        <w:tc>
          <w:tcPr>
            <w:tcW w:w="8100" w:type="dxa"/>
            <w:gridSpan w:val="5"/>
          </w:tcPr>
          <w:p w14:paraId="026B73F0" w14:textId="77777777" w:rsidR="00CF3FE0" w:rsidRPr="00CC46A6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</w:p>
          <w:p w14:paraId="6F4B82F8" w14:textId="77777777" w:rsidR="00CF3FE0" w:rsidRPr="00CC46A6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</w:p>
        </w:tc>
      </w:tr>
      <w:tr w:rsidR="00D6456B" w14:paraId="0B7AD329" w14:textId="77777777" w:rsidTr="37B57DD2">
        <w:trPr>
          <w:trHeight w:val="503"/>
        </w:trPr>
        <w:tc>
          <w:tcPr>
            <w:tcW w:w="2875" w:type="dxa"/>
            <w:shd w:val="clear" w:color="auto" w:fill="D9D9D9" w:themeFill="background1" w:themeFillShade="D9"/>
          </w:tcPr>
          <w:p w14:paraId="0C5AF11A" w14:textId="77777777" w:rsidR="001424B3" w:rsidRPr="00C03D0C" w:rsidRDefault="00C51D9E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ivel de grado:</w:t>
            </w:r>
          </w:p>
        </w:tc>
        <w:tc>
          <w:tcPr>
            <w:tcW w:w="8100" w:type="dxa"/>
            <w:gridSpan w:val="5"/>
          </w:tcPr>
          <w:p w14:paraId="17E01B0F" w14:textId="77777777" w:rsidR="001424B3" w:rsidRDefault="001424B3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6456B" w:rsidRPr="00CC46A6" w14:paraId="2FD41E32" w14:textId="77777777" w:rsidTr="37B57DD2">
        <w:tc>
          <w:tcPr>
            <w:tcW w:w="2875" w:type="dxa"/>
            <w:shd w:val="clear" w:color="auto" w:fill="D9D9D9" w:themeFill="background1" w:themeFillShade="D9"/>
          </w:tcPr>
          <w:p w14:paraId="02039507" w14:textId="77777777" w:rsidR="001424B3" w:rsidRPr="00CC46A6" w:rsidRDefault="00C51D9E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Fecha de nacimiento:</w:t>
            </w:r>
          </w:p>
          <w:p w14:paraId="5E78EBCF" w14:textId="77777777" w:rsidR="001424B3" w:rsidRPr="00CC46A6" w:rsidRDefault="00C51D9E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lang w:val="es-ES_tradnl"/>
              </w:rPr>
              <w:t>(MM/DD/AAAA)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8100" w:type="dxa"/>
            <w:gridSpan w:val="5"/>
          </w:tcPr>
          <w:p w14:paraId="5FFB3BDE" w14:textId="77777777" w:rsidR="001424B3" w:rsidRPr="00CC46A6" w:rsidRDefault="001424B3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</w:p>
          <w:p w14:paraId="4434920F" w14:textId="77777777" w:rsidR="001424B3" w:rsidRPr="00CC46A6" w:rsidRDefault="001424B3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</w:p>
        </w:tc>
      </w:tr>
      <w:tr w:rsidR="00D6456B" w14:paraId="55FE2147" w14:textId="77777777" w:rsidTr="37B57DD2">
        <w:trPr>
          <w:trHeight w:val="584"/>
        </w:trPr>
        <w:tc>
          <w:tcPr>
            <w:tcW w:w="2875" w:type="dxa"/>
            <w:shd w:val="clear" w:color="auto" w:fill="D9D9D9" w:themeFill="background1" w:themeFillShade="D9"/>
          </w:tcPr>
          <w:p w14:paraId="77972859" w14:textId="77777777" w:rsidR="001424B3" w:rsidRDefault="00C51D9E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Dirección:</w:t>
            </w:r>
          </w:p>
        </w:tc>
        <w:tc>
          <w:tcPr>
            <w:tcW w:w="2700" w:type="dxa"/>
          </w:tcPr>
          <w:p w14:paraId="7CF3C368" w14:textId="77777777" w:rsidR="001424B3" w:rsidRPr="00B024FE" w:rsidRDefault="001424B3" w:rsidP="00CF3FE0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350" w:type="dxa"/>
            <w:shd w:val="clear" w:color="auto" w:fill="D0CECE" w:themeFill="background2" w:themeFillShade="E6"/>
          </w:tcPr>
          <w:p w14:paraId="2E9C6E55" w14:textId="77777777" w:rsidR="001424B3" w:rsidRPr="001424B3" w:rsidRDefault="00C51D9E" w:rsidP="00CF3FE0">
            <w:pP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eastAsia="Calibri" w:hAnsi="Calibri" w:cs="Calibri"/>
                <w:b/>
                <w:bCs/>
                <w:noProof/>
                <w:sz w:val="20"/>
                <w:szCs w:val="20"/>
                <w:lang w:val="es-ES_tradnl" w:eastAsia="en-US"/>
              </w:rPr>
              <w:t>Ciudad:</w:t>
            </w:r>
          </w:p>
        </w:tc>
        <w:tc>
          <w:tcPr>
            <w:tcW w:w="1350" w:type="dxa"/>
          </w:tcPr>
          <w:p w14:paraId="42418EF7" w14:textId="77777777" w:rsidR="001424B3" w:rsidRPr="00B024FE" w:rsidRDefault="001424B3" w:rsidP="00CF3FE0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350" w:type="dxa"/>
            <w:shd w:val="clear" w:color="auto" w:fill="D0CECE" w:themeFill="background2" w:themeFillShade="E6"/>
          </w:tcPr>
          <w:p w14:paraId="68167CA2" w14:textId="77777777" w:rsidR="001424B3" w:rsidRPr="001424B3" w:rsidRDefault="00C51D9E" w:rsidP="00CF3FE0">
            <w:pP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="Calibri" w:eastAsia="Calibri" w:hAnsi="Calibri" w:cs="Calibri"/>
                <w:b/>
                <w:bCs/>
                <w:noProof/>
                <w:sz w:val="20"/>
                <w:szCs w:val="20"/>
                <w:lang w:val="es-ES_tradnl" w:eastAsia="en-US"/>
              </w:rPr>
              <w:t>Código postal:</w:t>
            </w:r>
          </w:p>
        </w:tc>
        <w:tc>
          <w:tcPr>
            <w:tcW w:w="1350" w:type="dxa"/>
          </w:tcPr>
          <w:p w14:paraId="41B84A10" w14:textId="77777777" w:rsidR="001424B3" w:rsidRPr="00B024FE" w:rsidRDefault="001424B3" w:rsidP="00CF3FE0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</w:tr>
      <w:tr w:rsidR="00D6456B" w:rsidRPr="00CC46A6" w14:paraId="6F5D187D" w14:textId="77777777" w:rsidTr="37B57DD2">
        <w:trPr>
          <w:trHeight w:val="620"/>
        </w:trPr>
        <w:tc>
          <w:tcPr>
            <w:tcW w:w="2875" w:type="dxa"/>
            <w:shd w:val="clear" w:color="auto" w:fill="D9D9D9" w:themeFill="background1" w:themeFillShade="D9"/>
          </w:tcPr>
          <w:p w14:paraId="114F75FD" w14:textId="77777777" w:rsidR="00A04699" w:rsidRPr="00CC46A6" w:rsidRDefault="00C51D9E" w:rsidP="37B57DD2">
            <w:pPr>
              <w:rPr>
                <w:rFonts w:asciiTheme="minorHAnsi" w:hAnsiTheme="minorHAnsi" w:cstheme="minorBidi"/>
                <w:b/>
                <w:bCs/>
                <w:sz w:val="20"/>
                <w:szCs w:val="20"/>
                <w:lang w:val="es-419"/>
              </w:rPr>
            </w:pPr>
            <w:r>
              <w:rPr>
                <w:rFonts w:ascii="Calibri" w:eastAsia="Calibri" w:hAnsi="Calibri" w:cs="Arial"/>
                <w:b/>
                <w:bCs/>
                <w:sz w:val="20"/>
                <w:szCs w:val="20"/>
                <w:lang w:val="es-ES_tradnl"/>
              </w:rPr>
              <w:t>Consentimiento para compartir información concerniente a COVID-19:</w:t>
            </w:r>
          </w:p>
        </w:tc>
        <w:tc>
          <w:tcPr>
            <w:tcW w:w="8100" w:type="dxa"/>
            <w:gridSpan w:val="5"/>
          </w:tcPr>
          <w:p w14:paraId="306E328B" w14:textId="75C966F8" w:rsidR="00A04699" w:rsidRPr="00CC46A6" w:rsidRDefault="00C51D9E" w:rsidP="37B57DD2">
            <w:pPr>
              <w:rPr>
                <w:rFonts w:asciiTheme="minorHAnsi" w:hAnsiTheme="minorHAnsi" w:cstheme="minorBidi"/>
                <w:sz w:val="20"/>
                <w:szCs w:val="20"/>
                <w:lang w:val="es-419"/>
              </w:rPr>
            </w:pPr>
            <w:r w:rsidRPr="00852ADF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CFEC65F" wp14:editId="450CE435">
                      <wp:simplePos x="0" y="0"/>
                      <wp:positionH relativeFrom="column">
                        <wp:posOffset>-6740</wp:posOffset>
                      </wp:positionH>
                      <wp:positionV relativeFrom="paragraph">
                        <wp:posOffset>17063</wp:posOffset>
                      </wp:positionV>
                      <wp:extent cx="117695" cy="95062"/>
                      <wp:effectExtent l="0" t="0" r="15875" b="19685"/>
                      <wp:wrapNone/>
                      <wp:docPr id="4" name="Rectangle 4" descr="Checkbox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>
                                <a:solidFill>
                                  <a:sysClr val="windowText" lastClr="000000"/>
                                </a:solidFill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>
                  <w:pict>
                    <v:rect id="Rectangle 4" o:spid="_x0000_s1025" alt="Checkbox" style="width:9.25pt;height:7.5pt;margin-top:1.35pt;margin-left:-0.55pt;mso-wrap-distance-bottom:0;mso-wrap-distance-left:9pt;mso-wrap-distance-right:9pt;mso-wrap-distance-top:0;mso-wrap-style:square;position:absolute;visibility:visible;v-text-anchor:middle;z-index:251659264" fillcolor="window" strokecolor="black" strokeweight="1pt"/>
                  </w:pict>
                </mc:Fallback>
              </mc:AlternateContent>
            </w:r>
            <w:r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 xml:space="preserve">      Sí, autorizo a la escuela de mi estudiante y al(los) programa(s) antes/después de la escuela que figuran a continuación a compartir, entre ellos, los resultados de la prueba COVID-19 de mi estudiante y la identificación de mi estudiante como un contacto cercano que puede necesitar participar en Prueba y quedarse. </w:t>
            </w:r>
          </w:p>
          <w:p w14:paraId="0E95CADA" w14:textId="77777777" w:rsidR="00A04699" w:rsidRPr="00CC46A6" w:rsidRDefault="00A04699" w:rsidP="00A04699">
            <w:pPr>
              <w:rPr>
                <w:rFonts w:asciiTheme="minorHAnsi" w:hAnsiTheme="minorHAnsi" w:cstheme="minorHAnsi"/>
                <w:sz w:val="20"/>
                <w:szCs w:val="20"/>
                <w:lang w:val="es-419"/>
              </w:rPr>
            </w:pPr>
          </w:p>
          <w:p w14:paraId="2393C432" w14:textId="77777777" w:rsidR="00A04699" w:rsidRPr="00CC46A6" w:rsidRDefault="00C51D9E" w:rsidP="37B57DD2">
            <w:pPr>
              <w:rPr>
                <w:rFonts w:asciiTheme="minorHAnsi" w:hAnsiTheme="minorHAnsi" w:cstheme="minorBidi"/>
                <w:sz w:val="20"/>
                <w:szCs w:val="20"/>
                <w:lang w:val="es-419"/>
              </w:rPr>
            </w:pPr>
            <w:r w:rsidRPr="00CC46A6">
              <w:rPr>
                <w:rFonts w:asciiTheme="minorHAnsi" w:hAnsiTheme="minorHAnsi" w:cstheme="minorBidi"/>
                <w:sz w:val="20"/>
                <w:szCs w:val="20"/>
                <w:lang w:val="es-419"/>
              </w:rPr>
              <w:t>________________________</w:t>
            </w:r>
            <w:r w:rsidR="48C48B8A" w:rsidRPr="00CC46A6">
              <w:rPr>
                <w:rFonts w:asciiTheme="minorHAnsi" w:hAnsiTheme="minorHAnsi" w:cstheme="minorBidi"/>
                <w:sz w:val="20"/>
                <w:szCs w:val="20"/>
                <w:lang w:val="es-419"/>
              </w:rPr>
              <w:t xml:space="preserve">                              ________________________</w:t>
            </w:r>
          </w:p>
          <w:p w14:paraId="76DA7213" w14:textId="77777777" w:rsidR="00EA5A2F" w:rsidRPr="00CC46A6" w:rsidRDefault="00C51D9E" w:rsidP="37B57DD2">
            <w:pPr>
              <w:rPr>
                <w:rFonts w:asciiTheme="minorHAnsi" w:hAnsiTheme="minorHAnsi" w:cstheme="minorBidi"/>
                <w:sz w:val="20"/>
                <w:szCs w:val="20"/>
                <w:lang w:val="es-419"/>
              </w:rPr>
            </w:pPr>
            <w:r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Escuela del estudiante                                                     Programa OST del estudiante</w:t>
            </w:r>
          </w:p>
          <w:p w14:paraId="355740C8" w14:textId="77777777" w:rsidR="00A04699" w:rsidRPr="00CC46A6" w:rsidRDefault="00A04699" w:rsidP="004F26EB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s-419" w:eastAsia="en-US"/>
              </w:rPr>
            </w:pPr>
          </w:p>
        </w:tc>
      </w:tr>
      <w:tr w:rsidR="00D6456B" w14:paraId="3A51ECFE" w14:textId="77777777" w:rsidTr="37B57DD2">
        <w:trPr>
          <w:trHeight w:val="260"/>
        </w:trPr>
        <w:tc>
          <w:tcPr>
            <w:tcW w:w="10975" w:type="dxa"/>
            <w:gridSpan w:val="6"/>
            <w:shd w:val="clear" w:color="auto" w:fill="4472C4" w:themeFill="accent1"/>
          </w:tcPr>
          <w:p w14:paraId="61815976" w14:textId="77777777" w:rsidR="004F26EB" w:rsidRPr="00215D54" w:rsidRDefault="00C51D9E" w:rsidP="004F26E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sz w:val="24"/>
                <w:lang w:val="es-ES_tradnl"/>
              </w:rPr>
              <w:t>CONSENTIMIENTO</w:t>
            </w:r>
          </w:p>
        </w:tc>
      </w:tr>
      <w:tr w:rsidR="00D6456B" w:rsidRPr="00CC46A6" w14:paraId="4E38B6CF" w14:textId="77777777" w:rsidTr="37B57DD2">
        <w:trPr>
          <w:trHeight w:val="350"/>
        </w:trPr>
        <w:tc>
          <w:tcPr>
            <w:tcW w:w="10975" w:type="dxa"/>
            <w:gridSpan w:val="6"/>
            <w:shd w:val="clear" w:color="auto" w:fill="FFFFFF" w:themeFill="background1"/>
          </w:tcPr>
          <w:p w14:paraId="73FDA00A" w14:textId="77777777" w:rsidR="004F26EB" w:rsidRPr="00CC46A6" w:rsidRDefault="00C51D9E" w:rsidP="004F26EB">
            <w:pPr>
              <w:rPr>
                <w:rFonts w:asciiTheme="minorHAnsi" w:hAnsiTheme="minorHAnsi" w:cstheme="minorHAnsi"/>
                <w:sz w:val="24"/>
                <w:lang w:val="es-419"/>
              </w:rPr>
            </w:pPr>
            <w:r>
              <w:rPr>
                <w:rFonts w:ascii="Calibri" w:eastAsia="Calibri" w:hAnsi="Calibri" w:cs="Calibri"/>
                <w:sz w:val="24"/>
                <w:lang w:val="es-ES_tradnl"/>
              </w:rPr>
              <w:t>Al completar y entregar este formulario, confirmo que soy el padre, la madre, el tutor o la persona legalmente autorizada para dar consentimiento y:</w:t>
            </w:r>
          </w:p>
          <w:p w14:paraId="63F1A2AE" w14:textId="77777777" w:rsidR="004F26EB" w:rsidRPr="00CC46A6" w:rsidRDefault="004F26EB" w:rsidP="004F26EB">
            <w:pPr>
              <w:rPr>
                <w:rFonts w:asciiTheme="minorHAnsi" w:hAnsiTheme="minorHAnsi" w:cstheme="minorHAnsi"/>
                <w:sz w:val="24"/>
                <w:lang w:val="es-419"/>
              </w:rPr>
            </w:pPr>
          </w:p>
          <w:p w14:paraId="47FAE193" w14:textId="77777777" w:rsidR="008B04C5" w:rsidRPr="00CC46A6" w:rsidRDefault="00C51D9E" w:rsidP="37B57DD2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Bidi"/>
                <w:sz w:val="24"/>
                <w:lang w:val="es-419"/>
              </w:rPr>
            </w:pPr>
            <w:r>
              <w:rPr>
                <w:rFonts w:ascii="Calibri" w:eastAsia="Calibri" w:hAnsi="Calibri" w:cs="Arial"/>
                <w:sz w:val="24"/>
                <w:lang w:val="es-ES_tradnl"/>
              </w:rPr>
              <w:t xml:space="preserve">Yo, u otra persona legalmente autorizada, he autorizado previamente la recogida y el análisis de una muestra de mi estudiante para la detección de COVID-19 en la escuela y confirmo que mi estudiante puede continuar participando en ese programa de análisis bajo los términos del consentimiento previo.  </w:t>
            </w:r>
          </w:p>
          <w:p w14:paraId="7EACA19C" w14:textId="43B6F5E5" w:rsidR="008E5BB7" w:rsidRPr="00CC46A6" w:rsidRDefault="00C51D9E" w:rsidP="37B57DD2">
            <w:pPr>
              <w:pStyle w:val="ListParagraph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sz w:val="24"/>
                <w:lang w:val="es-419"/>
              </w:rPr>
            </w:pPr>
            <w:r>
              <w:rPr>
                <w:rFonts w:ascii="Calibri" w:eastAsia="Calibri" w:hAnsi="Calibri" w:cs="Arial"/>
                <w:sz w:val="24"/>
                <w:lang w:val="es-ES_tradnl"/>
              </w:rPr>
              <w:t xml:space="preserve">Además de las entidades mencionadas en mi consentimiento previo, autorizo a la escuela de mi estudiante y al programa antes/después de la escuela a compartir cualquier resultado de la prueba COVID-19 sobre mi estudiante y si mi estudiante ha sido identificado como un contacto cercano que puede necesitar participar en Prueba y quedarse. </w:t>
            </w:r>
          </w:p>
          <w:p w14:paraId="3FC0DC60" w14:textId="77777777" w:rsidR="008E5BB7" w:rsidRPr="00CC46A6" w:rsidRDefault="00C51D9E" w:rsidP="37B57DD2">
            <w:pPr>
              <w:pStyle w:val="ListParagraph"/>
              <w:numPr>
                <w:ilvl w:val="0"/>
                <w:numId w:val="8"/>
              </w:numPr>
              <w:rPr>
                <w:sz w:val="24"/>
                <w:lang w:val="es-419"/>
              </w:rPr>
            </w:pPr>
            <w:r>
              <w:rPr>
                <w:rFonts w:ascii="Calibri" w:eastAsia="Calibri" w:hAnsi="Calibri" w:cs="Arial"/>
                <w:sz w:val="24"/>
                <w:lang w:val="es-ES_tradnl"/>
              </w:rPr>
              <w:t>Entiendo que cualquier intercambio de información puede incluir la divulgación de la identidad de mi estudiante, la información de contacto y la información sobre los resultados de la prueba COVID-19 o su identificación como contacto cercano.</w:t>
            </w:r>
          </w:p>
          <w:p w14:paraId="64D32EB5" w14:textId="77777777" w:rsidR="004F26EB" w:rsidRPr="00CC46A6" w:rsidRDefault="004F26EB" w:rsidP="004F26EB">
            <w:pPr>
              <w:pStyle w:val="ListParagraph"/>
              <w:rPr>
                <w:rFonts w:asciiTheme="minorHAnsi" w:hAnsiTheme="minorHAnsi" w:cstheme="minorHAnsi"/>
                <w:sz w:val="24"/>
                <w:lang w:val="es-419"/>
              </w:rPr>
            </w:pPr>
          </w:p>
          <w:p w14:paraId="14B3BBCF" w14:textId="77777777" w:rsidR="004F26EB" w:rsidRPr="00CC46A6" w:rsidRDefault="00C51D9E" w:rsidP="37B57DD2">
            <w:pPr>
              <w:rPr>
                <w:rFonts w:asciiTheme="minorHAnsi" w:hAnsiTheme="minorHAnsi" w:cstheme="minorBidi"/>
                <w:sz w:val="24"/>
                <w:lang w:val="es-419"/>
              </w:rPr>
            </w:pPr>
            <w:r>
              <w:rPr>
                <w:rFonts w:ascii="Calibri" w:eastAsia="Calibri" w:hAnsi="Calibri" w:cs="Arial"/>
                <w:sz w:val="24"/>
                <w:lang w:val="es-ES_tradnl"/>
              </w:rPr>
              <w:t>Yo, el infrascrito, he sido informado sobre el propósito de la prueba de COVID-19, los procedimientos, los posibles beneficios y riesgos, y he recibido una copia de este Consentimiento Informado. Se me ha dado la oportunidad de hacer preguntas antes de firmar, y se me ha dicho que puedo hacer preguntas adicionales en cualquier momento. Acepto voluntariamente esta prueba de COVID-19 para mi estudiante y las divulgaciones descritas en este formulario de consentimiento.</w:t>
            </w:r>
          </w:p>
        </w:tc>
      </w:tr>
      <w:tr w:rsidR="00D6456B" w14:paraId="7224E78A" w14:textId="77777777" w:rsidTr="37B57DD2">
        <w:trPr>
          <w:trHeight w:val="124"/>
        </w:trPr>
        <w:tc>
          <w:tcPr>
            <w:tcW w:w="2875" w:type="dxa"/>
            <w:shd w:val="clear" w:color="auto" w:fill="F2F2F2" w:themeFill="background1" w:themeFillShade="F2"/>
          </w:tcPr>
          <w:p w14:paraId="70CA0F65" w14:textId="77777777" w:rsidR="004F26EB" w:rsidRPr="00CC46A6" w:rsidRDefault="00C51D9E" w:rsidP="004F26EB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Firma de padre/madre/tutor:</w:t>
            </w:r>
          </w:p>
          <w:p w14:paraId="12BD7A9F" w14:textId="77777777" w:rsidR="004F26EB" w:rsidRPr="00CC46A6" w:rsidRDefault="004F26EB" w:rsidP="004F26EB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  <w:lang w:val="es-419"/>
              </w:rPr>
            </w:pPr>
          </w:p>
        </w:tc>
        <w:tc>
          <w:tcPr>
            <w:tcW w:w="5400" w:type="dxa"/>
            <w:gridSpan w:val="3"/>
            <w:shd w:val="clear" w:color="auto" w:fill="FFFFFF" w:themeFill="background1"/>
          </w:tcPr>
          <w:p w14:paraId="0A15F304" w14:textId="77777777" w:rsidR="004F26EB" w:rsidRPr="00CC46A6" w:rsidRDefault="004F26EB" w:rsidP="004F26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</w:p>
          <w:p w14:paraId="07189E59" w14:textId="77777777" w:rsidR="004F26EB" w:rsidRPr="00CC46A6" w:rsidRDefault="004F26EB" w:rsidP="004F26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419"/>
              </w:rPr>
            </w:pPr>
          </w:p>
        </w:tc>
        <w:tc>
          <w:tcPr>
            <w:tcW w:w="2700" w:type="dxa"/>
            <w:gridSpan w:val="2"/>
            <w:shd w:val="clear" w:color="auto" w:fill="F2F2F2" w:themeFill="background1" w:themeFillShade="F2"/>
          </w:tcPr>
          <w:p w14:paraId="567F7128" w14:textId="77777777" w:rsidR="004F26EB" w:rsidRPr="00F74F5B" w:rsidRDefault="00C51D9E" w:rsidP="004F26EB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Fecha:</w:t>
            </w:r>
          </w:p>
        </w:tc>
      </w:tr>
    </w:tbl>
    <w:p w14:paraId="0CD39B70" w14:textId="77777777" w:rsidR="00545D27" w:rsidRDefault="00545D27" w:rsidP="1560F324"/>
    <w:sectPr w:rsidR="00545D27" w:rsidSect="005409B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nderson BCG Serif">
    <w:altName w:val="Cambria"/>
    <w:charset w:val="00"/>
    <w:family w:val="roman"/>
    <w:pitch w:val="variable"/>
    <w:sig w:usb0="A000006F" w:usb1="D000E06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65933"/>
    <w:multiLevelType w:val="hybridMultilevel"/>
    <w:tmpl w:val="99CCD2B2"/>
    <w:lvl w:ilvl="0" w:tplc="E0D86B4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010C6C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21C8562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3A2DAA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67EE98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BD0F2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FB2EA8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63CA4F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D872156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4D4EF0"/>
    <w:multiLevelType w:val="hybridMultilevel"/>
    <w:tmpl w:val="26388226"/>
    <w:lvl w:ilvl="0" w:tplc="1F927E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6AD7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A06D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40A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A084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405D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060D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1069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4C3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7F0975"/>
    <w:multiLevelType w:val="hybridMultilevel"/>
    <w:tmpl w:val="E3E09D90"/>
    <w:lvl w:ilvl="0" w:tplc="C68EC3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92EC72" w:tentative="1">
      <w:start w:val="1"/>
      <w:numFmt w:val="lowerLetter"/>
      <w:lvlText w:val="%2."/>
      <w:lvlJc w:val="left"/>
      <w:pPr>
        <w:ind w:left="1440" w:hanging="360"/>
      </w:pPr>
    </w:lvl>
    <w:lvl w:ilvl="2" w:tplc="544A1F4A" w:tentative="1">
      <w:start w:val="1"/>
      <w:numFmt w:val="lowerRoman"/>
      <w:lvlText w:val="%3."/>
      <w:lvlJc w:val="right"/>
      <w:pPr>
        <w:ind w:left="2160" w:hanging="180"/>
      </w:pPr>
    </w:lvl>
    <w:lvl w:ilvl="3" w:tplc="B600CF58" w:tentative="1">
      <w:start w:val="1"/>
      <w:numFmt w:val="decimal"/>
      <w:lvlText w:val="%4."/>
      <w:lvlJc w:val="left"/>
      <w:pPr>
        <w:ind w:left="2880" w:hanging="360"/>
      </w:pPr>
    </w:lvl>
    <w:lvl w:ilvl="4" w:tplc="FAAAD592" w:tentative="1">
      <w:start w:val="1"/>
      <w:numFmt w:val="lowerLetter"/>
      <w:lvlText w:val="%5."/>
      <w:lvlJc w:val="left"/>
      <w:pPr>
        <w:ind w:left="3600" w:hanging="360"/>
      </w:pPr>
    </w:lvl>
    <w:lvl w:ilvl="5" w:tplc="E9002A76" w:tentative="1">
      <w:start w:val="1"/>
      <w:numFmt w:val="lowerRoman"/>
      <w:lvlText w:val="%6."/>
      <w:lvlJc w:val="right"/>
      <w:pPr>
        <w:ind w:left="4320" w:hanging="180"/>
      </w:pPr>
    </w:lvl>
    <w:lvl w:ilvl="6" w:tplc="54F6DDE4" w:tentative="1">
      <w:start w:val="1"/>
      <w:numFmt w:val="decimal"/>
      <w:lvlText w:val="%7."/>
      <w:lvlJc w:val="left"/>
      <w:pPr>
        <w:ind w:left="5040" w:hanging="360"/>
      </w:pPr>
    </w:lvl>
    <w:lvl w:ilvl="7" w:tplc="243A3D86" w:tentative="1">
      <w:start w:val="1"/>
      <w:numFmt w:val="lowerLetter"/>
      <w:lvlText w:val="%8."/>
      <w:lvlJc w:val="left"/>
      <w:pPr>
        <w:ind w:left="5760" w:hanging="360"/>
      </w:pPr>
    </w:lvl>
    <w:lvl w:ilvl="8" w:tplc="A4DC2B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9A22D8"/>
    <w:multiLevelType w:val="hybridMultilevel"/>
    <w:tmpl w:val="7522FF66"/>
    <w:lvl w:ilvl="0" w:tplc="A04E52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12E2CC9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B64F19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9C0DC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B20031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52CA00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785DE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038E6A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A1A6EF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533E8E"/>
    <w:multiLevelType w:val="hybridMultilevel"/>
    <w:tmpl w:val="2626FF0C"/>
    <w:lvl w:ilvl="0" w:tplc="2ED88544">
      <w:start w:val="1"/>
      <w:numFmt w:val="upperLetter"/>
      <w:lvlText w:val="%1."/>
      <w:lvlJc w:val="left"/>
      <w:pPr>
        <w:ind w:left="720" w:hanging="360"/>
      </w:pPr>
    </w:lvl>
    <w:lvl w:ilvl="1" w:tplc="2A2E8418" w:tentative="1">
      <w:start w:val="1"/>
      <w:numFmt w:val="lowerLetter"/>
      <w:lvlText w:val="%2."/>
      <w:lvlJc w:val="left"/>
      <w:pPr>
        <w:ind w:left="1440" w:hanging="360"/>
      </w:pPr>
    </w:lvl>
    <w:lvl w:ilvl="2" w:tplc="1BA293B8" w:tentative="1">
      <w:start w:val="1"/>
      <w:numFmt w:val="lowerRoman"/>
      <w:lvlText w:val="%3."/>
      <w:lvlJc w:val="right"/>
      <w:pPr>
        <w:ind w:left="2160" w:hanging="180"/>
      </w:pPr>
    </w:lvl>
    <w:lvl w:ilvl="3" w:tplc="608EA2D4" w:tentative="1">
      <w:start w:val="1"/>
      <w:numFmt w:val="decimal"/>
      <w:lvlText w:val="%4."/>
      <w:lvlJc w:val="left"/>
      <w:pPr>
        <w:ind w:left="2880" w:hanging="360"/>
      </w:pPr>
    </w:lvl>
    <w:lvl w:ilvl="4" w:tplc="41A278F0" w:tentative="1">
      <w:start w:val="1"/>
      <w:numFmt w:val="lowerLetter"/>
      <w:lvlText w:val="%5."/>
      <w:lvlJc w:val="left"/>
      <w:pPr>
        <w:ind w:left="3600" w:hanging="360"/>
      </w:pPr>
    </w:lvl>
    <w:lvl w:ilvl="5" w:tplc="F73C7252" w:tentative="1">
      <w:start w:val="1"/>
      <w:numFmt w:val="lowerRoman"/>
      <w:lvlText w:val="%6."/>
      <w:lvlJc w:val="right"/>
      <w:pPr>
        <w:ind w:left="4320" w:hanging="180"/>
      </w:pPr>
    </w:lvl>
    <w:lvl w:ilvl="6" w:tplc="52DC52D8" w:tentative="1">
      <w:start w:val="1"/>
      <w:numFmt w:val="decimal"/>
      <w:lvlText w:val="%7."/>
      <w:lvlJc w:val="left"/>
      <w:pPr>
        <w:ind w:left="5040" w:hanging="360"/>
      </w:pPr>
    </w:lvl>
    <w:lvl w:ilvl="7" w:tplc="8C588FBE" w:tentative="1">
      <w:start w:val="1"/>
      <w:numFmt w:val="lowerLetter"/>
      <w:lvlText w:val="%8."/>
      <w:lvlJc w:val="left"/>
      <w:pPr>
        <w:ind w:left="5760" w:hanging="360"/>
      </w:pPr>
    </w:lvl>
    <w:lvl w:ilvl="8" w:tplc="15E204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461ED2"/>
    <w:multiLevelType w:val="hybridMultilevel"/>
    <w:tmpl w:val="A960479E"/>
    <w:lvl w:ilvl="0" w:tplc="37FC2B7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651C468A">
      <w:start w:val="1"/>
      <w:numFmt w:val="lowerRoman"/>
      <w:lvlText w:val="%2."/>
      <w:lvlJc w:val="right"/>
      <w:pPr>
        <w:ind w:left="1440" w:hanging="360"/>
      </w:pPr>
    </w:lvl>
    <w:lvl w:ilvl="2" w:tplc="8126EC74">
      <w:start w:val="1"/>
      <w:numFmt w:val="lowerRoman"/>
      <w:lvlText w:val="%3."/>
      <w:lvlJc w:val="right"/>
      <w:pPr>
        <w:ind w:left="2160" w:hanging="180"/>
      </w:pPr>
    </w:lvl>
    <w:lvl w:ilvl="3" w:tplc="D09EBC80" w:tentative="1">
      <w:start w:val="1"/>
      <w:numFmt w:val="decimal"/>
      <w:lvlText w:val="%4."/>
      <w:lvlJc w:val="left"/>
      <w:pPr>
        <w:ind w:left="2880" w:hanging="360"/>
      </w:pPr>
    </w:lvl>
    <w:lvl w:ilvl="4" w:tplc="1A2089E0" w:tentative="1">
      <w:start w:val="1"/>
      <w:numFmt w:val="lowerLetter"/>
      <w:lvlText w:val="%5."/>
      <w:lvlJc w:val="left"/>
      <w:pPr>
        <w:ind w:left="3600" w:hanging="360"/>
      </w:pPr>
    </w:lvl>
    <w:lvl w:ilvl="5" w:tplc="FD4E3926" w:tentative="1">
      <w:start w:val="1"/>
      <w:numFmt w:val="lowerRoman"/>
      <w:lvlText w:val="%6."/>
      <w:lvlJc w:val="right"/>
      <w:pPr>
        <w:ind w:left="4320" w:hanging="180"/>
      </w:pPr>
    </w:lvl>
    <w:lvl w:ilvl="6" w:tplc="C5FAB0BA" w:tentative="1">
      <w:start w:val="1"/>
      <w:numFmt w:val="decimal"/>
      <w:lvlText w:val="%7."/>
      <w:lvlJc w:val="left"/>
      <w:pPr>
        <w:ind w:left="5040" w:hanging="360"/>
      </w:pPr>
    </w:lvl>
    <w:lvl w:ilvl="7" w:tplc="637ADF02" w:tentative="1">
      <w:start w:val="1"/>
      <w:numFmt w:val="lowerLetter"/>
      <w:lvlText w:val="%8."/>
      <w:lvlJc w:val="left"/>
      <w:pPr>
        <w:ind w:left="5760" w:hanging="360"/>
      </w:pPr>
    </w:lvl>
    <w:lvl w:ilvl="8" w:tplc="092676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522017"/>
    <w:multiLevelType w:val="hybridMultilevel"/>
    <w:tmpl w:val="74CACBDC"/>
    <w:lvl w:ilvl="0" w:tplc="BE0A3B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1E48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329B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CA97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8A65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AE74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04FB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F452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2055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65058"/>
    <w:multiLevelType w:val="hybridMultilevel"/>
    <w:tmpl w:val="7D628762"/>
    <w:lvl w:ilvl="0" w:tplc="D0E8E06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9F4CC392" w:tentative="1">
      <w:start w:val="1"/>
      <w:numFmt w:val="lowerLetter"/>
      <w:lvlText w:val="%2."/>
      <w:lvlJc w:val="left"/>
      <w:pPr>
        <w:ind w:left="1440" w:hanging="360"/>
      </w:pPr>
    </w:lvl>
    <w:lvl w:ilvl="2" w:tplc="715682F4" w:tentative="1">
      <w:start w:val="1"/>
      <w:numFmt w:val="lowerRoman"/>
      <w:lvlText w:val="%3."/>
      <w:lvlJc w:val="right"/>
      <w:pPr>
        <w:ind w:left="2160" w:hanging="180"/>
      </w:pPr>
    </w:lvl>
    <w:lvl w:ilvl="3" w:tplc="2844171A" w:tentative="1">
      <w:start w:val="1"/>
      <w:numFmt w:val="decimal"/>
      <w:lvlText w:val="%4."/>
      <w:lvlJc w:val="left"/>
      <w:pPr>
        <w:ind w:left="2880" w:hanging="360"/>
      </w:pPr>
    </w:lvl>
    <w:lvl w:ilvl="4" w:tplc="8B56E216" w:tentative="1">
      <w:start w:val="1"/>
      <w:numFmt w:val="lowerLetter"/>
      <w:lvlText w:val="%5."/>
      <w:lvlJc w:val="left"/>
      <w:pPr>
        <w:ind w:left="3600" w:hanging="360"/>
      </w:pPr>
    </w:lvl>
    <w:lvl w:ilvl="5" w:tplc="F89037CA" w:tentative="1">
      <w:start w:val="1"/>
      <w:numFmt w:val="lowerRoman"/>
      <w:lvlText w:val="%6."/>
      <w:lvlJc w:val="right"/>
      <w:pPr>
        <w:ind w:left="4320" w:hanging="180"/>
      </w:pPr>
    </w:lvl>
    <w:lvl w:ilvl="6" w:tplc="AB2AD9FC" w:tentative="1">
      <w:start w:val="1"/>
      <w:numFmt w:val="decimal"/>
      <w:lvlText w:val="%7."/>
      <w:lvlJc w:val="left"/>
      <w:pPr>
        <w:ind w:left="5040" w:hanging="360"/>
      </w:pPr>
    </w:lvl>
    <w:lvl w:ilvl="7" w:tplc="3C5CE4B6" w:tentative="1">
      <w:start w:val="1"/>
      <w:numFmt w:val="lowerLetter"/>
      <w:lvlText w:val="%8."/>
      <w:lvlJc w:val="left"/>
      <w:pPr>
        <w:ind w:left="5760" w:hanging="360"/>
      </w:pPr>
    </w:lvl>
    <w:lvl w:ilvl="8" w:tplc="A80079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8B6482"/>
    <w:multiLevelType w:val="hybridMultilevel"/>
    <w:tmpl w:val="AFA4D428"/>
    <w:lvl w:ilvl="0" w:tplc="31FE5D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A417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EE5A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2277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A670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42C9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7E3B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50E8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641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4A7940"/>
    <w:multiLevelType w:val="hybridMultilevel"/>
    <w:tmpl w:val="D45EA6F6"/>
    <w:lvl w:ilvl="0" w:tplc="00C4DF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4E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EE42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9278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B80C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5629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062C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D2A3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8464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7502DB"/>
    <w:multiLevelType w:val="hybridMultilevel"/>
    <w:tmpl w:val="74484F36"/>
    <w:lvl w:ilvl="0" w:tplc="33ACC1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00E5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8C84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E8DC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3E6F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1CC6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4EB3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323E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7064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8B743F"/>
    <w:multiLevelType w:val="hybridMultilevel"/>
    <w:tmpl w:val="BAE2F994"/>
    <w:lvl w:ilvl="0" w:tplc="F4FAB0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78EFF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62608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4B46C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5C069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B6626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EA988A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D88A3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8A48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10"/>
  </w:num>
  <w:num w:numId="5">
    <w:abstractNumId w:val="7"/>
  </w:num>
  <w:num w:numId="6">
    <w:abstractNumId w:val="4"/>
  </w:num>
  <w:num w:numId="7">
    <w:abstractNumId w:val="2"/>
  </w:num>
  <w:num w:numId="8">
    <w:abstractNumId w:val="5"/>
  </w:num>
  <w:num w:numId="9">
    <w:abstractNumId w:val="0"/>
  </w:num>
  <w:num w:numId="10">
    <w:abstractNumId w:val="1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tjQ2sDQwNjM3sDRS0lEKTi0uzszPAykwsqgFAGJxlTEtAAAA"/>
  </w:docVars>
  <w:rsids>
    <w:rsidRoot w:val="003F76F0"/>
    <w:rsid w:val="00000948"/>
    <w:rsid w:val="000025C8"/>
    <w:rsid w:val="000036CD"/>
    <w:rsid w:val="0000522D"/>
    <w:rsid w:val="0001290C"/>
    <w:rsid w:val="00013EA6"/>
    <w:rsid w:val="00014B8B"/>
    <w:rsid w:val="00015C5F"/>
    <w:rsid w:val="0001702F"/>
    <w:rsid w:val="00021DA0"/>
    <w:rsid w:val="00021E78"/>
    <w:rsid w:val="00023457"/>
    <w:rsid w:val="000245F2"/>
    <w:rsid w:val="000303E0"/>
    <w:rsid w:val="0003151D"/>
    <w:rsid w:val="00034344"/>
    <w:rsid w:val="000413D6"/>
    <w:rsid w:val="0004377E"/>
    <w:rsid w:val="00043E76"/>
    <w:rsid w:val="00044179"/>
    <w:rsid w:val="000470A0"/>
    <w:rsid w:val="00047A46"/>
    <w:rsid w:val="00050577"/>
    <w:rsid w:val="0005162F"/>
    <w:rsid w:val="00054A95"/>
    <w:rsid w:val="000551CA"/>
    <w:rsid w:val="000557C9"/>
    <w:rsid w:val="00057795"/>
    <w:rsid w:val="00060C7B"/>
    <w:rsid w:val="000675EA"/>
    <w:rsid w:val="00067602"/>
    <w:rsid w:val="00073BAB"/>
    <w:rsid w:val="000740B2"/>
    <w:rsid w:val="0007506C"/>
    <w:rsid w:val="00076E3A"/>
    <w:rsid w:val="00077DE7"/>
    <w:rsid w:val="00080371"/>
    <w:rsid w:val="00083BC6"/>
    <w:rsid w:val="00090CDD"/>
    <w:rsid w:val="000914DF"/>
    <w:rsid w:val="000919F1"/>
    <w:rsid w:val="00092A96"/>
    <w:rsid w:val="000930DE"/>
    <w:rsid w:val="00093320"/>
    <w:rsid w:val="00095924"/>
    <w:rsid w:val="00095E6D"/>
    <w:rsid w:val="000A1DFD"/>
    <w:rsid w:val="000B0000"/>
    <w:rsid w:val="000B4358"/>
    <w:rsid w:val="000C04AD"/>
    <w:rsid w:val="000C28F2"/>
    <w:rsid w:val="000C34C5"/>
    <w:rsid w:val="000C5484"/>
    <w:rsid w:val="000C56E5"/>
    <w:rsid w:val="000C5C6F"/>
    <w:rsid w:val="000D075C"/>
    <w:rsid w:val="000D2CC5"/>
    <w:rsid w:val="000D421A"/>
    <w:rsid w:val="000D7618"/>
    <w:rsid w:val="000E1C72"/>
    <w:rsid w:val="000E418B"/>
    <w:rsid w:val="000E63F2"/>
    <w:rsid w:val="000E7C80"/>
    <w:rsid w:val="000F305F"/>
    <w:rsid w:val="000F30DE"/>
    <w:rsid w:val="000F780B"/>
    <w:rsid w:val="001020DB"/>
    <w:rsid w:val="0010279E"/>
    <w:rsid w:val="00102B03"/>
    <w:rsid w:val="00103CD4"/>
    <w:rsid w:val="00103D94"/>
    <w:rsid w:val="001055EB"/>
    <w:rsid w:val="0011204A"/>
    <w:rsid w:val="00112CDE"/>
    <w:rsid w:val="00112DDF"/>
    <w:rsid w:val="001139FF"/>
    <w:rsid w:val="00115E20"/>
    <w:rsid w:val="00116477"/>
    <w:rsid w:val="00123240"/>
    <w:rsid w:val="001236BD"/>
    <w:rsid w:val="001369D0"/>
    <w:rsid w:val="001412E1"/>
    <w:rsid w:val="00141A32"/>
    <w:rsid w:val="001424B3"/>
    <w:rsid w:val="0014430A"/>
    <w:rsid w:val="001461AE"/>
    <w:rsid w:val="0015231B"/>
    <w:rsid w:val="00153521"/>
    <w:rsid w:val="001547BA"/>
    <w:rsid w:val="0016078E"/>
    <w:rsid w:val="00162EF7"/>
    <w:rsid w:val="00164ED5"/>
    <w:rsid w:val="0016604C"/>
    <w:rsid w:val="00172995"/>
    <w:rsid w:val="00174313"/>
    <w:rsid w:val="00175D51"/>
    <w:rsid w:val="00184D4F"/>
    <w:rsid w:val="0018529A"/>
    <w:rsid w:val="00186D2C"/>
    <w:rsid w:val="001906EA"/>
    <w:rsid w:val="001979C3"/>
    <w:rsid w:val="001A0042"/>
    <w:rsid w:val="001A2C71"/>
    <w:rsid w:val="001A2E9C"/>
    <w:rsid w:val="001B0FBC"/>
    <w:rsid w:val="001B120F"/>
    <w:rsid w:val="001B179C"/>
    <w:rsid w:val="001B3B78"/>
    <w:rsid w:val="001C0FD6"/>
    <w:rsid w:val="001C5553"/>
    <w:rsid w:val="001C5F4C"/>
    <w:rsid w:val="001D3853"/>
    <w:rsid w:val="001D46C0"/>
    <w:rsid w:val="001D5754"/>
    <w:rsid w:val="001D57BC"/>
    <w:rsid w:val="001D7DDA"/>
    <w:rsid w:val="001E033B"/>
    <w:rsid w:val="001E3B25"/>
    <w:rsid w:val="001E6F76"/>
    <w:rsid w:val="001E7062"/>
    <w:rsid w:val="001F232D"/>
    <w:rsid w:val="001F37F7"/>
    <w:rsid w:val="001F4CBE"/>
    <w:rsid w:val="001F4EC4"/>
    <w:rsid w:val="001F711C"/>
    <w:rsid w:val="00201710"/>
    <w:rsid w:val="00203DD6"/>
    <w:rsid w:val="002055F4"/>
    <w:rsid w:val="00210A6C"/>
    <w:rsid w:val="00210ED2"/>
    <w:rsid w:val="00215D54"/>
    <w:rsid w:val="00225E16"/>
    <w:rsid w:val="0022746D"/>
    <w:rsid w:val="00231927"/>
    <w:rsid w:val="00232939"/>
    <w:rsid w:val="00233C9F"/>
    <w:rsid w:val="00233D93"/>
    <w:rsid w:val="00236A54"/>
    <w:rsid w:val="00236A5C"/>
    <w:rsid w:val="00242854"/>
    <w:rsid w:val="00243675"/>
    <w:rsid w:val="00247635"/>
    <w:rsid w:val="002540B3"/>
    <w:rsid w:val="00255316"/>
    <w:rsid w:val="002555BB"/>
    <w:rsid w:val="00255885"/>
    <w:rsid w:val="00262EAC"/>
    <w:rsid w:val="002637FF"/>
    <w:rsid w:val="0026795A"/>
    <w:rsid w:val="00271DC6"/>
    <w:rsid w:val="0027513B"/>
    <w:rsid w:val="00277248"/>
    <w:rsid w:val="00277C81"/>
    <w:rsid w:val="00280262"/>
    <w:rsid w:val="002825B8"/>
    <w:rsid w:val="00283EFD"/>
    <w:rsid w:val="00284322"/>
    <w:rsid w:val="00285895"/>
    <w:rsid w:val="002869DD"/>
    <w:rsid w:val="00292969"/>
    <w:rsid w:val="002940F3"/>
    <w:rsid w:val="002967D0"/>
    <w:rsid w:val="002A02D1"/>
    <w:rsid w:val="002A154E"/>
    <w:rsid w:val="002A38E4"/>
    <w:rsid w:val="002A38F7"/>
    <w:rsid w:val="002A5508"/>
    <w:rsid w:val="002A5565"/>
    <w:rsid w:val="002A56DD"/>
    <w:rsid w:val="002A6D41"/>
    <w:rsid w:val="002A6E3D"/>
    <w:rsid w:val="002B2D53"/>
    <w:rsid w:val="002B2F24"/>
    <w:rsid w:val="002B6ED6"/>
    <w:rsid w:val="002B7F56"/>
    <w:rsid w:val="002C040B"/>
    <w:rsid w:val="002C3447"/>
    <w:rsid w:val="002C50DE"/>
    <w:rsid w:val="002C59B1"/>
    <w:rsid w:val="002C7AA7"/>
    <w:rsid w:val="002D0AE7"/>
    <w:rsid w:val="002D1F96"/>
    <w:rsid w:val="002D426A"/>
    <w:rsid w:val="002E0F60"/>
    <w:rsid w:val="002E26C3"/>
    <w:rsid w:val="002E5021"/>
    <w:rsid w:val="002F3DB9"/>
    <w:rsid w:val="002F4F8C"/>
    <w:rsid w:val="002F6FA1"/>
    <w:rsid w:val="0030002A"/>
    <w:rsid w:val="00301921"/>
    <w:rsid w:val="00302B87"/>
    <w:rsid w:val="00303175"/>
    <w:rsid w:val="0030406A"/>
    <w:rsid w:val="00304FFC"/>
    <w:rsid w:val="00321D24"/>
    <w:rsid w:val="0033135A"/>
    <w:rsid w:val="00331533"/>
    <w:rsid w:val="00334A11"/>
    <w:rsid w:val="003355D2"/>
    <w:rsid w:val="003374C0"/>
    <w:rsid w:val="00341ABF"/>
    <w:rsid w:val="003431C6"/>
    <w:rsid w:val="00346D16"/>
    <w:rsid w:val="0035116B"/>
    <w:rsid w:val="00352CF1"/>
    <w:rsid w:val="0035504C"/>
    <w:rsid w:val="00356AC4"/>
    <w:rsid w:val="00363BFE"/>
    <w:rsid w:val="0036482F"/>
    <w:rsid w:val="003672A7"/>
    <w:rsid w:val="003741C0"/>
    <w:rsid w:val="003755CF"/>
    <w:rsid w:val="00375F2C"/>
    <w:rsid w:val="003802DC"/>
    <w:rsid w:val="00380C7B"/>
    <w:rsid w:val="00380CBD"/>
    <w:rsid w:val="00381C3A"/>
    <w:rsid w:val="0038534A"/>
    <w:rsid w:val="00385C58"/>
    <w:rsid w:val="003905F1"/>
    <w:rsid w:val="0039070C"/>
    <w:rsid w:val="00392F9B"/>
    <w:rsid w:val="00392FF5"/>
    <w:rsid w:val="0039587B"/>
    <w:rsid w:val="00396481"/>
    <w:rsid w:val="00396578"/>
    <w:rsid w:val="003967FF"/>
    <w:rsid w:val="00397659"/>
    <w:rsid w:val="003A31E1"/>
    <w:rsid w:val="003A4555"/>
    <w:rsid w:val="003A68E5"/>
    <w:rsid w:val="003A7A90"/>
    <w:rsid w:val="003B544F"/>
    <w:rsid w:val="003B63AC"/>
    <w:rsid w:val="003C01F7"/>
    <w:rsid w:val="003C0D98"/>
    <w:rsid w:val="003C1A74"/>
    <w:rsid w:val="003C5C42"/>
    <w:rsid w:val="003C62B6"/>
    <w:rsid w:val="003D2D0F"/>
    <w:rsid w:val="003D4C50"/>
    <w:rsid w:val="003D53E1"/>
    <w:rsid w:val="003D5600"/>
    <w:rsid w:val="003D56BA"/>
    <w:rsid w:val="003E0044"/>
    <w:rsid w:val="003E03FC"/>
    <w:rsid w:val="003E1A2B"/>
    <w:rsid w:val="003E29D1"/>
    <w:rsid w:val="003E6389"/>
    <w:rsid w:val="003E7BA5"/>
    <w:rsid w:val="003F4379"/>
    <w:rsid w:val="003F4953"/>
    <w:rsid w:val="003F527E"/>
    <w:rsid w:val="003F5429"/>
    <w:rsid w:val="003F5B75"/>
    <w:rsid w:val="003F6DBA"/>
    <w:rsid w:val="003F76F0"/>
    <w:rsid w:val="004000ED"/>
    <w:rsid w:val="00400D36"/>
    <w:rsid w:val="0040138E"/>
    <w:rsid w:val="00401BDF"/>
    <w:rsid w:val="00405182"/>
    <w:rsid w:val="004063D9"/>
    <w:rsid w:val="00407099"/>
    <w:rsid w:val="00407B49"/>
    <w:rsid w:val="00407DC3"/>
    <w:rsid w:val="00413D27"/>
    <w:rsid w:val="004159AD"/>
    <w:rsid w:val="00415A98"/>
    <w:rsid w:val="004160D0"/>
    <w:rsid w:val="00420EB6"/>
    <w:rsid w:val="00421E36"/>
    <w:rsid w:val="004251C1"/>
    <w:rsid w:val="00426036"/>
    <w:rsid w:val="004264B8"/>
    <w:rsid w:val="00431D1C"/>
    <w:rsid w:val="0043298F"/>
    <w:rsid w:val="00433E87"/>
    <w:rsid w:val="0043408A"/>
    <w:rsid w:val="00434619"/>
    <w:rsid w:val="004352C7"/>
    <w:rsid w:val="004412EA"/>
    <w:rsid w:val="004417A7"/>
    <w:rsid w:val="00444F8E"/>
    <w:rsid w:val="00446014"/>
    <w:rsid w:val="00446AAF"/>
    <w:rsid w:val="00447863"/>
    <w:rsid w:val="00450A4D"/>
    <w:rsid w:val="00453466"/>
    <w:rsid w:val="00456460"/>
    <w:rsid w:val="00463620"/>
    <w:rsid w:val="00464CDC"/>
    <w:rsid w:val="00466182"/>
    <w:rsid w:val="00466A02"/>
    <w:rsid w:val="00467917"/>
    <w:rsid w:val="00480569"/>
    <w:rsid w:val="00480DE4"/>
    <w:rsid w:val="00482DFF"/>
    <w:rsid w:val="00483A23"/>
    <w:rsid w:val="00485BA7"/>
    <w:rsid w:val="00487C24"/>
    <w:rsid w:val="004914FB"/>
    <w:rsid w:val="00491C02"/>
    <w:rsid w:val="00493545"/>
    <w:rsid w:val="00493590"/>
    <w:rsid w:val="004939C1"/>
    <w:rsid w:val="00495B23"/>
    <w:rsid w:val="004A0329"/>
    <w:rsid w:val="004A4B51"/>
    <w:rsid w:val="004A6A07"/>
    <w:rsid w:val="004A6EC1"/>
    <w:rsid w:val="004A7262"/>
    <w:rsid w:val="004B35DA"/>
    <w:rsid w:val="004B5C95"/>
    <w:rsid w:val="004B6858"/>
    <w:rsid w:val="004C01F9"/>
    <w:rsid w:val="004C29DC"/>
    <w:rsid w:val="004C4AE4"/>
    <w:rsid w:val="004C5317"/>
    <w:rsid w:val="004C5F6F"/>
    <w:rsid w:val="004C7754"/>
    <w:rsid w:val="004D14EF"/>
    <w:rsid w:val="004D2AA1"/>
    <w:rsid w:val="004D34E0"/>
    <w:rsid w:val="004D794B"/>
    <w:rsid w:val="004E1876"/>
    <w:rsid w:val="004E2388"/>
    <w:rsid w:val="004F163D"/>
    <w:rsid w:val="004F2574"/>
    <w:rsid w:val="004F26EB"/>
    <w:rsid w:val="004F7054"/>
    <w:rsid w:val="0050134D"/>
    <w:rsid w:val="005020DA"/>
    <w:rsid w:val="005033BB"/>
    <w:rsid w:val="0050433C"/>
    <w:rsid w:val="005079B2"/>
    <w:rsid w:val="00511464"/>
    <w:rsid w:val="005134BB"/>
    <w:rsid w:val="00521913"/>
    <w:rsid w:val="00521AD6"/>
    <w:rsid w:val="0052421D"/>
    <w:rsid w:val="00524C28"/>
    <w:rsid w:val="00525252"/>
    <w:rsid w:val="00533CB1"/>
    <w:rsid w:val="005347A7"/>
    <w:rsid w:val="005408F5"/>
    <w:rsid w:val="005409B7"/>
    <w:rsid w:val="00540FBD"/>
    <w:rsid w:val="005426EA"/>
    <w:rsid w:val="00542B68"/>
    <w:rsid w:val="00543FB3"/>
    <w:rsid w:val="00544E16"/>
    <w:rsid w:val="00545D27"/>
    <w:rsid w:val="005507BB"/>
    <w:rsid w:val="005513A2"/>
    <w:rsid w:val="00552752"/>
    <w:rsid w:val="0055672B"/>
    <w:rsid w:val="0056157D"/>
    <w:rsid w:val="0056239B"/>
    <w:rsid w:val="00562C72"/>
    <w:rsid w:val="00563994"/>
    <w:rsid w:val="005654FE"/>
    <w:rsid w:val="00565DAF"/>
    <w:rsid w:val="00566BDF"/>
    <w:rsid w:val="0057176A"/>
    <w:rsid w:val="005809AD"/>
    <w:rsid w:val="005818B5"/>
    <w:rsid w:val="005829D9"/>
    <w:rsid w:val="00585DC5"/>
    <w:rsid w:val="005931DA"/>
    <w:rsid w:val="00594427"/>
    <w:rsid w:val="005A1634"/>
    <w:rsid w:val="005A1E08"/>
    <w:rsid w:val="005A2537"/>
    <w:rsid w:val="005A3950"/>
    <w:rsid w:val="005A4BDA"/>
    <w:rsid w:val="005A6C72"/>
    <w:rsid w:val="005B0879"/>
    <w:rsid w:val="005B1E61"/>
    <w:rsid w:val="005B66E3"/>
    <w:rsid w:val="005B6787"/>
    <w:rsid w:val="005B68E2"/>
    <w:rsid w:val="005C060D"/>
    <w:rsid w:val="005C7990"/>
    <w:rsid w:val="005D1009"/>
    <w:rsid w:val="005D4783"/>
    <w:rsid w:val="005D640C"/>
    <w:rsid w:val="005E06CA"/>
    <w:rsid w:val="005E220E"/>
    <w:rsid w:val="005E31EA"/>
    <w:rsid w:val="005F3939"/>
    <w:rsid w:val="00600645"/>
    <w:rsid w:val="006010A8"/>
    <w:rsid w:val="00611AB3"/>
    <w:rsid w:val="00615F50"/>
    <w:rsid w:val="00616F13"/>
    <w:rsid w:val="0061793F"/>
    <w:rsid w:val="006205B1"/>
    <w:rsid w:val="006217C3"/>
    <w:rsid w:val="00627018"/>
    <w:rsid w:val="0062770A"/>
    <w:rsid w:val="006310CB"/>
    <w:rsid w:val="00633737"/>
    <w:rsid w:val="00633CDC"/>
    <w:rsid w:val="00636542"/>
    <w:rsid w:val="00637E95"/>
    <w:rsid w:val="0064216A"/>
    <w:rsid w:val="00643976"/>
    <w:rsid w:val="006461F6"/>
    <w:rsid w:val="0064727B"/>
    <w:rsid w:val="00650488"/>
    <w:rsid w:val="00650F8B"/>
    <w:rsid w:val="006540DC"/>
    <w:rsid w:val="00654132"/>
    <w:rsid w:val="00655A8C"/>
    <w:rsid w:val="00656ED9"/>
    <w:rsid w:val="00660428"/>
    <w:rsid w:val="00661A66"/>
    <w:rsid w:val="00662310"/>
    <w:rsid w:val="00663D6D"/>
    <w:rsid w:val="00665469"/>
    <w:rsid w:val="00667A82"/>
    <w:rsid w:val="0067461E"/>
    <w:rsid w:val="006801A5"/>
    <w:rsid w:val="00680B83"/>
    <w:rsid w:val="006818DC"/>
    <w:rsid w:val="00685377"/>
    <w:rsid w:val="0069417A"/>
    <w:rsid w:val="0069496C"/>
    <w:rsid w:val="006976C9"/>
    <w:rsid w:val="006A01F6"/>
    <w:rsid w:val="006A1B63"/>
    <w:rsid w:val="006A3280"/>
    <w:rsid w:val="006A4E85"/>
    <w:rsid w:val="006A787B"/>
    <w:rsid w:val="006B245C"/>
    <w:rsid w:val="006B24FF"/>
    <w:rsid w:val="006B3FD1"/>
    <w:rsid w:val="006B4B6A"/>
    <w:rsid w:val="006B4DA5"/>
    <w:rsid w:val="006B64A1"/>
    <w:rsid w:val="006C3847"/>
    <w:rsid w:val="006C3F3F"/>
    <w:rsid w:val="006C474C"/>
    <w:rsid w:val="006C5081"/>
    <w:rsid w:val="006D0A44"/>
    <w:rsid w:val="006D11FD"/>
    <w:rsid w:val="006D3189"/>
    <w:rsid w:val="006D476D"/>
    <w:rsid w:val="006D5B51"/>
    <w:rsid w:val="006D6F1F"/>
    <w:rsid w:val="006D7692"/>
    <w:rsid w:val="006E6BFC"/>
    <w:rsid w:val="006F0E23"/>
    <w:rsid w:val="006F6592"/>
    <w:rsid w:val="00700C3C"/>
    <w:rsid w:val="00700F2E"/>
    <w:rsid w:val="00702C00"/>
    <w:rsid w:val="00704C35"/>
    <w:rsid w:val="00706420"/>
    <w:rsid w:val="007070D1"/>
    <w:rsid w:val="00711ECC"/>
    <w:rsid w:val="007205D9"/>
    <w:rsid w:val="00720C7E"/>
    <w:rsid w:val="00722709"/>
    <w:rsid w:val="00722D8A"/>
    <w:rsid w:val="00726E7C"/>
    <w:rsid w:val="0072792A"/>
    <w:rsid w:val="00732585"/>
    <w:rsid w:val="00736C5E"/>
    <w:rsid w:val="00745344"/>
    <w:rsid w:val="00747A2F"/>
    <w:rsid w:val="00753722"/>
    <w:rsid w:val="007565F5"/>
    <w:rsid w:val="00756C81"/>
    <w:rsid w:val="00756EAE"/>
    <w:rsid w:val="0076077D"/>
    <w:rsid w:val="00762414"/>
    <w:rsid w:val="00766812"/>
    <w:rsid w:val="00770C33"/>
    <w:rsid w:val="0077251D"/>
    <w:rsid w:val="00776808"/>
    <w:rsid w:val="007770AF"/>
    <w:rsid w:val="00780B39"/>
    <w:rsid w:val="00781AF0"/>
    <w:rsid w:val="00782A7B"/>
    <w:rsid w:val="00785ACC"/>
    <w:rsid w:val="00785FF0"/>
    <w:rsid w:val="00791B98"/>
    <w:rsid w:val="00794BBB"/>
    <w:rsid w:val="00795BAC"/>
    <w:rsid w:val="007970D7"/>
    <w:rsid w:val="007A02CD"/>
    <w:rsid w:val="007A23A3"/>
    <w:rsid w:val="007A5E94"/>
    <w:rsid w:val="007A72DE"/>
    <w:rsid w:val="007B11FA"/>
    <w:rsid w:val="007B3D66"/>
    <w:rsid w:val="007B3FA2"/>
    <w:rsid w:val="007B6873"/>
    <w:rsid w:val="007B690A"/>
    <w:rsid w:val="007B6B05"/>
    <w:rsid w:val="007C038C"/>
    <w:rsid w:val="007C07E3"/>
    <w:rsid w:val="007C5144"/>
    <w:rsid w:val="007C6AC7"/>
    <w:rsid w:val="007C6FAE"/>
    <w:rsid w:val="007C7C71"/>
    <w:rsid w:val="007D52AE"/>
    <w:rsid w:val="007D5A57"/>
    <w:rsid w:val="007D6BC6"/>
    <w:rsid w:val="007D6BE8"/>
    <w:rsid w:val="007E3758"/>
    <w:rsid w:val="007E5756"/>
    <w:rsid w:val="007E592B"/>
    <w:rsid w:val="007F0950"/>
    <w:rsid w:val="007F3BA6"/>
    <w:rsid w:val="007F409F"/>
    <w:rsid w:val="007F67C1"/>
    <w:rsid w:val="007F68F8"/>
    <w:rsid w:val="008012FC"/>
    <w:rsid w:val="00801C08"/>
    <w:rsid w:val="00802937"/>
    <w:rsid w:val="008034AA"/>
    <w:rsid w:val="008038C1"/>
    <w:rsid w:val="00803B22"/>
    <w:rsid w:val="00805A62"/>
    <w:rsid w:val="00806464"/>
    <w:rsid w:val="0081073D"/>
    <w:rsid w:val="008202D7"/>
    <w:rsid w:val="008217F6"/>
    <w:rsid w:val="00821C89"/>
    <w:rsid w:val="00824E0A"/>
    <w:rsid w:val="008259B4"/>
    <w:rsid w:val="00826D7D"/>
    <w:rsid w:val="00826DD1"/>
    <w:rsid w:val="00827F4D"/>
    <w:rsid w:val="00835F53"/>
    <w:rsid w:val="0083707F"/>
    <w:rsid w:val="00841CC2"/>
    <w:rsid w:val="008422E5"/>
    <w:rsid w:val="00842637"/>
    <w:rsid w:val="0084566D"/>
    <w:rsid w:val="00846514"/>
    <w:rsid w:val="008479AA"/>
    <w:rsid w:val="00850397"/>
    <w:rsid w:val="00852073"/>
    <w:rsid w:val="00852ADF"/>
    <w:rsid w:val="008535BB"/>
    <w:rsid w:val="00853C2A"/>
    <w:rsid w:val="0085562B"/>
    <w:rsid w:val="008630F8"/>
    <w:rsid w:val="00864625"/>
    <w:rsid w:val="008660C7"/>
    <w:rsid w:val="008713D5"/>
    <w:rsid w:val="0087209C"/>
    <w:rsid w:val="00874133"/>
    <w:rsid w:val="00875242"/>
    <w:rsid w:val="00875B5F"/>
    <w:rsid w:val="008804A1"/>
    <w:rsid w:val="008822A0"/>
    <w:rsid w:val="00887364"/>
    <w:rsid w:val="00891C07"/>
    <w:rsid w:val="008933D4"/>
    <w:rsid w:val="00895A03"/>
    <w:rsid w:val="008A31E0"/>
    <w:rsid w:val="008A31E5"/>
    <w:rsid w:val="008B04C5"/>
    <w:rsid w:val="008B28A3"/>
    <w:rsid w:val="008B5455"/>
    <w:rsid w:val="008B6593"/>
    <w:rsid w:val="008C0DFE"/>
    <w:rsid w:val="008C36A4"/>
    <w:rsid w:val="008C5395"/>
    <w:rsid w:val="008C7C07"/>
    <w:rsid w:val="008D0203"/>
    <w:rsid w:val="008D196E"/>
    <w:rsid w:val="008D3844"/>
    <w:rsid w:val="008D3B76"/>
    <w:rsid w:val="008D44D8"/>
    <w:rsid w:val="008E071B"/>
    <w:rsid w:val="008E32C2"/>
    <w:rsid w:val="008E41A6"/>
    <w:rsid w:val="008E4938"/>
    <w:rsid w:val="008E5920"/>
    <w:rsid w:val="008E5BB7"/>
    <w:rsid w:val="008E5F1B"/>
    <w:rsid w:val="008F0434"/>
    <w:rsid w:val="008F0F8D"/>
    <w:rsid w:val="008F5AF5"/>
    <w:rsid w:val="0090184B"/>
    <w:rsid w:val="00902485"/>
    <w:rsid w:val="0090425B"/>
    <w:rsid w:val="00912AD1"/>
    <w:rsid w:val="009146FF"/>
    <w:rsid w:val="00914898"/>
    <w:rsid w:val="00914DAF"/>
    <w:rsid w:val="00915B70"/>
    <w:rsid w:val="0092173A"/>
    <w:rsid w:val="00922BE0"/>
    <w:rsid w:val="00923D53"/>
    <w:rsid w:val="00925691"/>
    <w:rsid w:val="00925E42"/>
    <w:rsid w:val="0092663E"/>
    <w:rsid w:val="009313AE"/>
    <w:rsid w:val="00932600"/>
    <w:rsid w:val="00932DD8"/>
    <w:rsid w:val="009356A2"/>
    <w:rsid w:val="00940543"/>
    <w:rsid w:val="009451B8"/>
    <w:rsid w:val="00950594"/>
    <w:rsid w:val="00950B6D"/>
    <w:rsid w:val="009517D4"/>
    <w:rsid w:val="00951B09"/>
    <w:rsid w:val="00954893"/>
    <w:rsid w:val="0095615D"/>
    <w:rsid w:val="0096412D"/>
    <w:rsid w:val="009644ED"/>
    <w:rsid w:val="0096457A"/>
    <w:rsid w:val="009649ED"/>
    <w:rsid w:val="0096744C"/>
    <w:rsid w:val="00967C90"/>
    <w:rsid w:val="009746C6"/>
    <w:rsid w:val="009758A1"/>
    <w:rsid w:val="00976D2A"/>
    <w:rsid w:val="009804D4"/>
    <w:rsid w:val="0098115C"/>
    <w:rsid w:val="00992068"/>
    <w:rsid w:val="00994FE3"/>
    <w:rsid w:val="009952CB"/>
    <w:rsid w:val="009956DA"/>
    <w:rsid w:val="00996227"/>
    <w:rsid w:val="009A1A58"/>
    <w:rsid w:val="009A348E"/>
    <w:rsid w:val="009A518C"/>
    <w:rsid w:val="009A619C"/>
    <w:rsid w:val="009A7846"/>
    <w:rsid w:val="009A7D59"/>
    <w:rsid w:val="009B3597"/>
    <w:rsid w:val="009B472E"/>
    <w:rsid w:val="009B6453"/>
    <w:rsid w:val="009C0DFE"/>
    <w:rsid w:val="009C1E2D"/>
    <w:rsid w:val="009C5F71"/>
    <w:rsid w:val="009C68F8"/>
    <w:rsid w:val="009C6C8A"/>
    <w:rsid w:val="009C72B1"/>
    <w:rsid w:val="009C7818"/>
    <w:rsid w:val="009C7B5C"/>
    <w:rsid w:val="009D177E"/>
    <w:rsid w:val="009E05F9"/>
    <w:rsid w:val="009E095C"/>
    <w:rsid w:val="009E230D"/>
    <w:rsid w:val="009E77BE"/>
    <w:rsid w:val="009F2637"/>
    <w:rsid w:val="009F27A7"/>
    <w:rsid w:val="009F51F3"/>
    <w:rsid w:val="009F5AB9"/>
    <w:rsid w:val="00A04699"/>
    <w:rsid w:val="00A07496"/>
    <w:rsid w:val="00A10B44"/>
    <w:rsid w:val="00A12787"/>
    <w:rsid w:val="00A12F1D"/>
    <w:rsid w:val="00A15BF2"/>
    <w:rsid w:val="00A1780F"/>
    <w:rsid w:val="00A24CCC"/>
    <w:rsid w:val="00A26532"/>
    <w:rsid w:val="00A27205"/>
    <w:rsid w:val="00A27546"/>
    <w:rsid w:val="00A308BF"/>
    <w:rsid w:val="00A3130E"/>
    <w:rsid w:val="00A3269B"/>
    <w:rsid w:val="00A34D5D"/>
    <w:rsid w:val="00A35C0A"/>
    <w:rsid w:val="00A40797"/>
    <w:rsid w:val="00A43A78"/>
    <w:rsid w:val="00A4450D"/>
    <w:rsid w:val="00A51848"/>
    <w:rsid w:val="00A54F8C"/>
    <w:rsid w:val="00A56224"/>
    <w:rsid w:val="00A65575"/>
    <w:rsid w:val="00A702D6"/>
    <w:rsid w:val="00A707AE"/>
    <w:rsid w:val="00A70A42"/>
    <w:rsid w:val="00A71651"/>
    <w:rsid w:val="00A73D96"/>
    <w:rsid w:val="00A74791"/>
    <w:rsid w:val="00A75851"/>
    <w:rsid w:val="00A81133"/>
    <w:rsid w:val="00A82803"/>
    <w:rsid w:val="00A84BC8"/>
    <w:rsid w:val="00A874D2"/>
    <w:rsid w:val="00A8789F"/>
    <w:rsid w:val="00A9154B"/>
    <w:rsid w:val="00AA491A"/>
    <w:rsid w:val="00AA59FE"/>
    <w:rsid w:val="00AA5DF8"/>
    <w:rsid w:val="00AA7735"/>
    <w:rsid w:val="00AA7805"/>
    <w:rsid w:val="00AB1329"/>
    <w:rsid w:val="00AB364C"/>
    <w:rsid w:val="00AB6A04"/>
    <w:rsid w:val="00AB7E3A"/>
    <w:rsid w:val="00AC0F7E"/>
    <w:rsid w:val="00AC27D0"/>
    <w:rsid w:val="00AC374D"/>
    <w:rsid w:val="00AD06E0"/>
    <w:rsid w:val="00AD6BFF"/>
    <w:rsid w:val="00AD6DB9"/>
    <w:rsid w:val="00AD7018"/>
    <w:rsid w:val="00AD76F3"/>
    <w:rsid w:val="00AE0475"/>
    <w:rsid w:val="00AE25DA"/>
    <w:rsid w:val="00AE36E9"/>
    <w:rsid w:val="00AE5DCC"/>
    <w:rsid w:val="00AF1D91"/>
    <w:rsid w:val="00AF2C80"/>
    <w:rsid w:val="00AF4832"/>
    <w:rsid w:val="00AF6079"/>
    <w:rsid w:val="00B024FE"/>
    <w:rsid w:val="00B04DFF"/>
    <w:rsid w:val="00B04FCF"/>
    <w:rsid w:val="00B060F4"/>
    <w:rsid w:val="00B12007"/>
    <w:rsid w:val="00B12F5D"/>
    <w:rsid w:val="00B13244"/>
    <w:rsid w:val="00B15A24"/>
    <w:rsid w:val="00B23162"/>
    <w:rsid w:val="00B236DD"/>
    <w:rsid w:val="00B255DD"/>
    <w:rsid w:val="00B26892"/>
    <w:rsid w:val="00B4082C"/>
    <w:rsid w:val="00B421FC"/>
    <w:rsid w:val="00B45BA2"/>
    <w:rsid w:val="00B47822"/>
    <w:rsid w:val="00B54145"/>
    <w:rsid w:val="00B541E5"/>
    <w:rsid w:val="00B60826"/>
    <w:rsid w:val="00B61259"/>
    <w:rsid w:val="00B62739"/>
    <w:rsid w:val="00B62753"/>
    <w:rsid w:val="00B62FB9"/>
    <w:rsid w:val="00B6534E"/>
    <w:rsid w:val="00B661F7"/>
    <w:rsid w:val="00B6632A"/>
    <w:rsid w:val="00B66DD3"/>
    <w:rsid w:val="00B759DB"/>
    <w:rsid w:val="00B763B2"/>
    <w:rsid w:val="00B814A8"/>
    <w:rsid w:val="00B8547C"/>
    <w:rsid w:val="00B91F45"/>
    <w:rsid w:val="00B96CC2"/>
    <w:rsid w:val="00BA0713"/>
    <w:rsid w:val="00BA1537"/>
    <w:rsid w:val="00BA6CEA"/>
    <w:rsid w:val="00BA7D72"/>
    <w:rsid w:val="00BB21D2"/>
    <w:rsid w:val="00BB263B"/>
    <w:rsid w:val="00BB2708"/>
    <w:rsid w:val="00BB4E59"/>
    <w:rsid w:val="00BB6106"/>
    <w:rsid w:val="00BC5517"/>
    <w:rsid w:val="00BC5B2A"/>
    <w:rsid w:val="00BC73DA"/>
    <w:rsid w:val="00BD05F6"/>
    <w:rsid w:val="00BD1036"/>
    <w:rsid w:val="00BE4029"/>
    <w:rsid w:val="00BF15E4"/>
    <w:rsid w:val="00BF2597"/>
    <w:rsid w:val="00BF57E5"/>
    <w:rsid w:val="00C003CF"/>
    <w:rsid w:val="00C01B4E"/>
    <w:rsid w:val="00C03D0C"/>
    <w:rsid w:val="00C112AA"/>
    <w:rsid w:val="00C121ED"/>
    <w:rsid w:val="00C124A3"/>
    <w:rsid w:val="00C163B3"/>
    <w:rsid w:val="00C26FBD"/>
    <w:rsid w:val="00C27015"/>
    <w:rsid w:val="00C30647"/>
    <w:rsid w:val="00C319D4"/>
    <w:rsid w:val="00C31CC3"/>
    <w:rsid w:val="00C32569"/>
    <w:rsid w:val="00C3631F"/>
    <w:rsid w:val="00C374DC"/>
    <w:rsid w:val="00C4152A"/>
    <w:rsid w:val="00C422BB"/>
    <w:rsid w:val="00C43FF9"/>
    <w:rsid w:val="00C44CBA"/>
    <w:rsid w:val="00C51D9E"/>
    <w:rsid w:val="00C562FB"/>
    <w:rsid w:val="00C56B64"/>
    <w:rsid w:val="00C57AB1"/>
    <w:rsid w:val="00C64406"/>
    <w:rsid w:val="00C65F4C"/>
    <w:rsid w:val="00C66539"/>
    <w:rsid w:val="00C70D88"/>
    <w:rsid w:val="00C70F6C"/>
    <w:rsid w:val="00C71845"/>
    <w:rsid w:val="00C731D8"/>
    <w:rsid w:val="00C73ED5"/>
    <w:rsid w:val="00C740CB"/>
    <w:rsid w:val="00C7583D"/>
    <w:rsid w:val="00C7603C"/>
    <w:rsid w:val="00C761F9"/>
    <w:rsid w:val="00C7658C"/>
    <w:rsid w:val="00C81543"/>
    <w:rsid w:val="00C82967"/>
    <w:rsid w:val="00C83E25"/>
    <w:rsid w:val="00C850D8"/>
    <w:rsid w:val="00C9597C"/>
    <w:rsid w:val="00C96568"/>
    <w:rsid w:val="00C965CA"/>
    <w:rsid w:val="00C97A2C"/>
    <w:rsid w:val="00CA0324"/>
    <w:rsid w:val="00CA08CB"/>
    <w:rsid w:val="00CA39AC"/>
    <w:rsid w:val="00CA6B57"/>
    <w:rsid w:val="00CC134B"/>
    <w:rsid w:val="00CC1E91"/>
    <w:rsid w:val="00CC1EB9"/>
    <w:rsid w:val="00CC2484"/>
    <w:rsid w:val="00CC24FF"/>
    <w:rsid w:val="00CC28C3"/>
    <w:rsid w:val="00CC4162"/>
    <w:rsid w:val="00CC46A6"/>
    <w:rsid w:val="00CC4767"/>
    <w:rsid w:val="00CC47DD"/>
    <w:rsid w:val="00CC5175"/>
    <w:rsid w:val="00CC6C3A"/>
    <w:rsid w:val="00CD0F27"/>
    <w:rsid w:val="00CD3153"/>
    <w:rsid w:val="00CD371E"/>
    <w:rsid w:val="00CD4876"/>
    <w:rsid w:val="00CE0529"/>
    <w:rsid w:val="00CE319C"/>
    <w:rsid w:val="00CE4986"/>
    <w:rsid w:val="00CE5C4F"/>
    <w:rsid w:val="00CE6531"/>
    <w:rsid w:val="00CF131B"/>
    <w:rsid w:val="00CF2C26"/>
    <w:rsid w:val="00CF2D32"/>
    <w:rsid w:val="00CF3FE0"/>
    <w:rsid w:val="00CF404D"/>
    <w:rsid w:val="00CF66DC"/>
    <w:rsid w:val="00CF75DE"/>
    <w:rsid w:val="00D01672"/>
    <w:rsid w:val="00D04480"/>
    <w:rsid w:val="00D0488C"/>
    <w:rsid w:val="00D10DE0"/>
    <w:rsid w:val="00D119AB"/>
    <w:rsid w:val="00D14BFA"/>
    <w:rsid w:val="00D15AE9"/>
    <w:rsid w:val="00D15E84"/>
    <w:rsid w:val="00D20EF7"/>
    <w:rsid w:val="00D226C2"/>
    <w:rsid w:val="00D22C2A"/>
    <w:rsid w:val="00D23678"/>
    <w:rsid w:val="00D26CAB"/>
    <w:rsid w:val="00D27A74"/>
    <w:rsid w:val="00D31AF5"/>
    <w:rsid w:val="00D3212C"/>
    <w:rsid w:val="00D33525"/>
    <w:rsid w:val="00D36AB1"/>
    <w:rsid w:val="00D4141C"/>
    <w:rsid w:val="00D44C8B"/>
    <w:rsid w:val="00D50FAE"/>
    <w:rsid w:val="00D5153C"/>
    <w:rsid w:val="00D5448F"/>
    <w:rsid w:val="00D55268"/>
    <w:rsid w:val="00D602CC"/>
    <w:rsid w:val="00D604D3"/>
    <w:rsid w:val="00D61772"/>
    <w:rsid w:val="00D6326C"/>
    <w:rsid w:val="00D6456B"/>
    <w:rsid w:val="00D65C26"/>
    <w:rsid w:val="00D67E71"/>
    <w:rsid w:val="00D7279A"/>
    <w:rsid w:val="00D737E6"/>
    <w:rsid w:val="00D74871"/>
    <w:rsid w:val="00D75320"/>
    <w:rsid w:val="00D808E3"/>
    <w:rsid w:val="00D80D82"/>
    <w:rsid w:val="00D82F92"/>
    <w:rsid w:val="00D83542"/>
    <w:rsid w:val="00D838D7"/>
    <w:rsid w:val="00D90D5C"/>
    <w:rsid w:val="00DA2517"/>
    <w:rsid w:val="00DA26B7"/>
    <w:rsid w:val="00DA6C17"/>
    <w:rsid w:val="00DA7668"/>
    <w:rsid w:val="00DA7A0B"/>
    <w:rsid w:val="00DA7B28"/>
    <w:rsid w:val="00DB1BCB"/>
    <w:rsid w:val="00DB2181"/>
    <w:rsid w:val="00DB42F2"/>
    <w:rsid w:val="00DB46AA"/>
    <w:rsid w:val="00DB4954"/>
    <w:rsid w:val="00DB5C95"/>
    <w:rsid w:val="00DB6B6C"/>
    <w:rsid w:val="00DB7649"/>
    <w:rsid w:val="00DC13B2"/>
    <w:rsid w:val="00DC2030"/>
    <w:rsid w:val="00DC2FCA"/>
    <w:rsid w:val="00DC4647"/>
    <w:rsid w:val="00DC4935"/>
    <w:rsid w:val="00DC7B92"/>
    <w:rsid w:val="00DD2D8F"/>
    <w:rsid w:val="00DE3B42"/>
    <w:rsid w:val="00DE3D83"/>
    <w:rsid w:val="00DE6692"/>
    <w:rsid w:val="00DE7546"/>
    <w:rsid w:val="00DF1BEA"/>
    <w:rsid w:val="00DF4824"/>
    <w:rsid w:val="00DF6CDA"/>
    <w:rsid w:val="00DF6FA9"/>
    <w:rsid w:val="00DF7E4D"/>
    <w:rsid w:val="00E0256B"/>
    <w:rsid w:val="00E11415"/>
    <w:rsid w:val="00E155AD"/>
    <w:rsid w:val="00E179C3"/>
    <w:rsid w:val="00E21335"/>
    <w:rsid w:val="00E26097"/>
    <w:rsid w:val="00E30C22"/>
    <w:rsid w:val="00E3101C"/>
    <w:rsid w:val="00E33A55"/>
    <w:rsid w:val="00E36082"/>
    <w:rsid w:val="00E361C4"/>
    <w:rsid w:val="00E4023C"/>
    <w:rsid w:val="00E40D81"/>
    <w:rsid w:val="00E419BF"/>
    <w:rsid w:val="00E45829"/>
    <w:rsid w:val="00E50A8D"/>
    <w:rsid w:val="00E50D3A"/>
    <w:rsid w:val="00E534E3"/>
    <w:rsid w:val="00E54928"/>
    <w:rsid w:val="00E554AB"/>
    <w:rsid w:val="00E55820"/>
    <w:rsid w:val="00E57E02"/>
    <w:rsid w:val="00E60095"/>
    <w:rsid w:val="00E604E0"/>
    <w:rsid w:val="00E621F2"/>
    <w:rsid w:val="00E62494"/>
    <w:rsid w:val="00E62968"/>
    <w:rsid w:val="00E67438"/>
    <w:rsid w:val="00E6778D"/>
    <w:rsid w:val="00E71A72"/>
    <w:rsid w:val="00E74D3F"/>
    <w:rsid w:val="00E75E8A"/>
    <w:rsid w:val="00E769CA"/>
    <w:rsid w:val="00E815BF"/>
    <w:rsid w:val="00E821B6"/>
    <w:rsid w:val="00E836D9"/>
    <w:rsid w:val="00E837CA"/>
    <w:rsid w:val="00E8696C"/>
    <w:rsid w:val="00E86A32"/>
    <w:rsid w:val="00E879AC"/>
    <w:rsid w:val="00E87FF3"/>
    <w:rsid w:val="00E925B8"/>
    <w:rsid w:val="00E95E64"/>
    <w:rsid w:val="00E97682"/>
    <w:rsid w:val="00EA3377"/>
    <w:rsid w:val="00EA5A2F"/>
    <w:rsid w:val="00EB0456"/>
    <w:rsid w:val="00EB26BC"/>
    <w:rsid w:val="00EB5970"/>
    <w:rsid w:val="00EB717B"/>
    <w:rsid w:val="00EC3899"/>
    <w:rsid w:val="00EC749D"/>
    <w:rsid w:val="00EE27F8"/>
    <w:rsid w:val="00EE469E"/>
    <w:rsid w:val="00EE7F2F"/>
    <w:rsid w:val="00EF037E"/>
    <w:rsid w:val="00EF105C"/>
    <w:rsid w:val="00EF47FD"/>
    <w:rsid w:val="00EF4D49"/>
    <w:rsid w:val="00EF6D89"/>
    <w:rsid w:val="00F06149"/>
    <w:rsid w:val="00F15AD9"/>
    <w:rsid w:val="00F1719C"/>
    <w:rsid w:val="00F200C9"/>
    <w:rsid w:val="00F20456"/>
    <w:rsid w:val="00F263F4"/>
    <w:rsid w:val="00F26AA0"/>
    <w:rsid w:val="00F33854"/>
    <w:rsid w:val="00F3511E"/>
    <w:rsid w:val="00F35891"/>
    <w:rsid w:val="00F35CF4"/>
    <w:rsid w:val="00F41B58"/>
    <w:rsid w:val="00F51C24"/>
    <w:rsid w:val="00F53035"/>
    <w:rsid w:val="00F55673"/>
    <w:rsid w:val="00F571EC"/>
    <w:rsid w:val="00F62531"/>
    <w:rsid w:val="00F672FF"/>
    <w:rsid w:val="00F74F5B"/>
    <w:rsid w:val="00F75628"/>
    <w:rsid w:val="00F82FE9"/>
    <w:rsid w:val="00F84754"/>
    <w:rsid w:val="00F87B46"/>
    <w:rsid w:val="00F87DDF"/>
    <w:rsid w:val="00F945F4"/>
    <w:rsid w:val="00F97BA4"/>
    <w:rsid w:val="00FA290F"/>
    <w:rsid w:val="00FA3449"/>
    <w:rsid w:val="00FA3821"/>
    <w:rsid w:val="00FA6F99"/>
    <w:rsid w:val="00FB01FD"/>
    <w:rsid w:val="00FB41DD"/>
    <w:rsid w:val="00FB5AF5"/>
    <w:rsid w:val="00FB6C7E"/>
    <w:rsid w:val="00FC28EC"/>
    <w:rsid w:val="00FC3F3A"/>
    <w:rsid w:val="00FC608E"/>
    <w:rsid w:val="00FC6436"/>
    <w:rsid w:val="00FC666F"/>
    <w:rsid w:val="00FC6A25"/>
    <w:rsid w:val="00FD2023"/>
    <w:rsid w:val="00FD2EEB"/>
    <w:rsid w:val="00FD2F66"/>
    <w:rsid w:val="00FD3085"/>
    <w:rsid w:val="00FE5A7B"/>
    <w:rsid w:val="00FE7674"/>
    <w:rsid w:val="00FE78F5"/>
    <w:rsid w:val="00FE7ED7"/>
    <w:rsid w:val="00FF003C"/>
    <w:rsid w:val="00FF3CB5"/>
    <w:rsid w:val="00FF59D6"/>
    <w:rsid w:val="00FF67B1"/>
    <w:rsid w:val="01726B62"/>
    <w:rsid w:val="02418248"/>
    <w:rsid w:val="03063239"/>
    <w:rsid w:val="0390BD50"/>
    <w:rsid w:val="03D1F448"/>
    <w:rsid w:val="0642A4BD"/>
    <w:rsid w:val="06E8C545"/>
    <w:rsid w:val="0821DEBB"/>
    <w:rsid w:val="093B132A"/>
    <w:rsid w:val="0D677E68"/>
    <w:rsid w:val="0E68B24E"/>
    <w:rsid w:val="0FE9281F"/>
    <w:rsid w:val="10A3A0CC"/>
    <w:rsid w:val="13CE14CC"/>
    <w:rsid w:val="1560F324"/>
    <w:rsid w:val="17369AE5"/>
    <w:rsid w:val="18B0F131"/>
    <w:rsid w:val="195535E7"/>
    <w:rsid w:val="1AE45F3B"/>
    <w:rsid w:val="1BF02F95"/>
    <w:rsid w:val="1CBB7FC8"/>
    <w:rsid w:val="1CDCA7B3"/>
    <w:rsid w:val="1DA5DC69"/>
    <w:rsid w:val="1E0B38DE"/>
    <w:rsid w:val="1E533B99"/>
    <w:rsid w:val="1E6C6F09"/>
    <w:rsid w:val="1ED18588"/>
    <w:rsid w:val="1FFC0358"/>
    <w:rsid w:val="220DD9EC"/>
    <w:rsid w:val="221399DB"/>
    <w:rsid w:val="2233FDCC"/>
    <w:rsid w:val="234C174F"/>
    <w:rsid w:val="26AB9715"/>
    <w:rsid w:val="26FA33A5"/>
    <w:rsid w:val="2703AB64"/>
    <w:rsid w:val="27F6EB49"/>
    <w:rsid w:val="2C873E19"/>
    <w:rsid w:val="30D794B7"/>
    <w:rsid w:val="30FB8E7B"/>
    <w:rsid w:val="323B73D5"/>
    <w:rsid w:val="32D74FF0"/>
    <w:rsid w:val="347F2B87"/>
    <w:rsid w:val="36C2A926"/>
    <w:rsid w:val="37B57DD2"/>
    <w:rsid w:val="38B0CE35"/>
    <w:rsid w:val="3993FDB0"/>
    <w:rsid w:val="3CA5E9C3"/>
    <w:rsid w:val="3CC40876"/>
    <w:rsid w:val="3E358834"/>
    <w:rsid w:val="3F18E405"/>
    <w:rsid w:val="3FF8028A"/>
    <w:rsid w:val="414337BB"/>
    <w:rsid w:val="424EF1D0"/>
    <w:rsid w:val="46595590"/>
    <w:rsid w:val="4828AB45"/>
    <w:rsid w:val="48C48B8A"/>
    <w:rsid w:val="49BE5C8B"/>
    <w:rsid w:val="4A2B094C"/>
    <w:rsid w:val="4AC675A6"/>
    <w:rsid w:val="4B202001"/>
    <w:rsid w:val="4B5D1DCC"/>
    <w:rsid w:val="4BC48AD1"/>
    <w:rsid w:val="4BD6A0A4"/>
    <w:rsid w:val="4D15D725"/>
    <w:rsid w:val="4E29A849"/>
    <w:rsid w:val="52F3EDA2"/>
    <w:rsid w:val="52FD196C"/>
    <w:rsid w:val="5349BCC3"/>
    <w:rsid w:val="53CFC67C"/>
    <w:rsid w:val="54124816"/>
    <w:rsid w:val="59D57C98"/>
    <w:rsid w:val="5C6C8BE8"/>
    <w:rsid w:val="5C83ED81"/>
    <w:rsid w:val="5C8AD355"/>
    <w:rsid w:val="5D323582"/>
    <w:rsid w:val="5FC23D45"/>
    <w:rsid w:val="6089E3CE"/>
    <w:rsid w:val="610E9B93"/>
    <w:rsid w:val="62EF98DB"/>
    <w:rsid w:val="6B612471"/>
    <w:rsid w:val="6C0D2A25"/>
    <w:rsid w:val="6CFA2713"/>
    <w:rsid w:val="6E3DCF32"/>
    <w:rsid w:val="6F3E8136"/>
    <w:rsid w:val="6F70269D"/>
    <w:rsid w:val="6F7E0E2F"/>
    <w:rsid w:val="6FB05CB0"/>
    <w:rsid w:val="6FF458BF"/>
    <w:rsid w:val="724486DA"/>
    <w:rsid w:val="75B9C9B9"/>
    <w:rsid w:val="776B0295"/>
    <w:rsid w:val="7948F9CC"/>
    <w:rsid w:val="79EBF0FD"/>
    <w:rsid w:val="7AD5F98A"/>
    <w:rsid w:val="7B19AB19"/>
    <w:rsid w:val="7B8BFBEE"/>
    <w:rsid w:val="7C07CE6D"/>
    <w:rsid w:val="7CA5296C"/>
    <w:rsid w:val="7F10152F"/>
    <w:rsid w:val="7F69820A"/>
    <w:rsid w:val="7FD69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9F671"/>
  <w15:chartTrackingRefBased/>
  <w15:docId w15:val="{02DD73AD-7BC7-4CED-85BA-431E495CE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4DF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Header">
    <w:name w:val="header"/>
    <w:basedOn w:val="Normal"/>
    <w:link w:val="Head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49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4928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E54928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unhideWhenUsed/>
    <w:rsid w:val="006976C9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6976C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75061</_dlc_DocId>
    <_dlc_DocIdUrl xmlns="733efe1c-5bbe-4968-87dc-d400e65c879f">
      <Url>https://sharepoint.doemass.org/ese/webteam/cps/_layouts/DocIdRedir.aspx?ID=DESE-231-75061</Url>
      <Description>DESE-231-75061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Props1.xml><?xml version="1.0" encoding="utf-8"?>
<ds:datastoreItem xmlns:ds="http://schemas.openxmlformats.org/officeDocument/2006/customXml" ds:itemID="{0B185812-AE83-425B-B0F8-298CB848B5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550482-C9BE-4C3F-A57A-FFC24D647B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66E648-A8F6-4616-9208-92F7BC21690F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4.xml><?xml version="1.0" encoding="utf-8"?>
<ds:datastoreItem xmlns:ds="http://schemas.openxmlformats.org/officeDocument/2006/customXml" ds:itemID="{056311AD-3BC8-42CA-B647-72AD6E4C40B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4B86586-32EA-42BB-8129-B997BA779B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Consent Form for COVID-19 Testing, Spanish</vt:lpstr>
    </vt:vector>
  </TitlesOfParts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form for information sharing between school and before- and after-school programs, Spanish</dc:title>
  <dc:creator>DESE</dc:creator>
  <cp:lastModifiedBy>Zou, Dong (EOE)</cp:lastModifiedBy>
  <cp:revision>4</cp:revision>
  <cp:lastPrinted>2020-10-28T21:27:00Z</cp:lastPrinted>
  <dcterms:created xsi:type="dcterms:W3CDTF">2021-11-12T13:56:00Z</dcterms:created>
  <dcterms:modified xsi:type="dcterms:W3CDTF">2021-11-1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12 2021</vt:lpwstr>
  </property>
</Properties>
</file>